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pStyle w:val="3"/>
        <w:rPr>
          <w:rFonts w:hint="default"/>
          <w:lang w:val="en-US" w:eastAsia="ko-KR"/>
        </w:rPr>
      </w:pPr>
      <w:r>
        <w:rPr>
          <w:lang w:val="en-CA" w:eastAsia="ko-KR"/>
        </w:rPr>
        <w:t xml:space="preserve">Muhammad </w:t>
      </w:r>
      <w:r>
        <w:rPr>
          <w:rFonts w:hint="default"/>
          <w:lang w:val="en-US" w:eastAsia="ko-KR"/>
        </w:rPr>
        <w:t>Hamza</w:t>
      </w:r>
    </w:p>
    <w:p>
      <w:pPr>
        <w:tabs>
          <w:tab w:val="left" w:pos="720"/>
          <w:tab w:val="left" w:pos="1440"/>
          <w:tab w:val="left" w:pos="2160"/>
          <w:tab w:val="left" w:pos="2880"/>
          <w:tab w:val="left" w:pos="3600"/>
          <w:tab w:val="left" w:pos="4320"/>
          <w:tab w:val="right" w:pos="10800"/>
        </w:tabs>
        <w:jc w:val="center"/>
        <w:rPr>
          <w:rFonts w:eastAsia="Batang" w:asciiTheme="minorHAnsi" w:hAnsiTheme="minorHAnsi" w:cstheme="majorHAnsi"/>
          <w:color w:val="000000" w:themeColor="text1"/>
          <w:sz w:val="18"/>
          <w:szCs w:val="16"/>
          <w:lang w:val="en-CA" w:eastAsia="ko-KR"/>
          <w14:textFill>
            <w14:solidFill>
              <w14:schemeClr w14:val="tx1"/>
            </w14:solidFill>
          </w14:textFill>
        </w:rPr>
      </w:pPr>
      <w:r>
        <w:fldChar w:fldCharType="begin"/>
      </w:r>
      <w:r>
        <w:instrText xml:space="preserve"> HYPERLINK "mailto:talha81999@gmail.com" </w:instrText>
      </w:r>
      <w:r>
        <w:fldChar w:fldCharType="separate"/>
      </w:r>
      <w:r>
        <w:rPr>
          <w:rStyle w:val="25"/>
          <w:rFonts w:hint="default" w:eastAsia="Batang" w:asciiTheme="minorHAnsi" w:hAnsiTheme="minorHAnsi" w:cstheme="majorHAnsi"/>
          <w:szCs w:val="16"/>
          <w:lang w:val="en-US" w:eastAsia="ko-KR"/>
        </w:rPr>
        <w:t>hamzabacha518</w:t>
      </w:r>
      <w:r>
        <w:rPr>
          <w:rStyle w:val="25"/>
          <w:rFonts w:eastAsia="Batang" w:asciiTheme="minorHAnsi" w:hAnsiTheme="minorHAnsi" w:cstheme="majorHAnsi"/>
          <w:szCs w:val="16"/>
          <w:lang w:val="en-CA" w:eastAsia="ko-KR"/>
        </w:rPr>
        <w:t>@gmail.com</w:t>
      </w:r>
      <w:r>
        <w:rPr>
          <w:rStyle w:val="25"/>
          <w:rFonts w:eastAsia="Batang" w:asciiTheme="minorHAnsi" w:hAnsiTheme="minorHAnsi" w:cstheme="majorHAnsi"/>
          <w:szCs w:val="16"/>
          <w:lang w:val="en-CA" w:eastAsia="ko-KR"/>
        </w:rPr>
        <w:fldChar w:fldCharType="end"/>
      </w:r>
      <w:r>
        <w:rPr>
          <w:rFonts w:eastAsia="Batang" w:asciiTheme="minorHAnsi" w:hAnsiTheme="minorHAnsi" w:cstheme="majorHAnsi"/>
          <w:color w:val="000000" w:themeColor="text1"/>
          <w:sz w:val="18"/>
          <w:szCs w:val="16"/>
          <w:lang w:val="en-CA" w:eastAsia="ko-KR"/>
          <w14:textFill>
            <w14:solidFill>
              <w14:schemeClr w14:val="tx1"/>
            </w14:solidFill>
          </w14:textFill>
        </w:rPr>
        <w:t>, +92-3</w:t>
      </w:r>
      <w:r>
        <w:rPr>
          <w:rFonts w:hint="default" w:eastAsia="Batang" w:asciiTheme="minorHAnsi" w:hAnsiTheme="minorHAnsi" w:cstheme="majorHAnsi"/>
          <w:color w:val="000000" w:themeColor="text1"/>
          <w:sz w:val="18"/>
          <w:szCs w:val="16"/>
          <w:lang w:val="en-US" w:eastAsia="ko-KR"/>
          <w14:textFill>
            <w14:solidFill>
              <w14:schemeClr w14:val="tx1"/>
            </w14:solidFill>
          </w14:textFill>
        </w:rPr>
        <w:t>40</w:t>
      </w:r>
      <w:r>
        <w:rPr>
          <w:rFonts w:eastAsia="Batang" w:asciiTheme="minorHAnsi" w:hAnsiTheme="minorHAnsi" w:cstheme="majorHAnsi"/>
          <w:color w:val="000000" w:themeColor="text1"/>
          <w:sz w:val="18"/>
          <w:szCs w:val="16"/>
          <w:lang w:val="en-CA" w:eastAsia="ko-KR"/>
          <w14:textFill>
            <w14:solidFill>
              <w14:schemeClr w14:val="tx1"/>
            </w14:solidFill>
          </w14:textFill>
        </w:rPr>
        <w:t>-</w:t>
      </w:r>
      <w:r>
        <w:rPr>
          <w:rFonts w:hint="default" w:eastAsia="Batang" w:asciiTheme="minorHAnsi" w:hAnsiTheme="minorHAnsi" w:cstheme="majorHAnsi"/>
          <w:color w:val="000000" w:themeColor="text1"/>
          <w:sz w:val="18"/>
          <w:szCs w:val="16"/>
          <w:lang w:val="en-US" w:eastAsia="ko-KR"/>
          <w14:textFill>
            <w14:solidFill>
              <w14:schemeClr w14:val="tx1"/>
            </w14:solidFill>
          </w14:textFill>
        </w:rPr>
        <w:t>4817455</w:t>
      </w:r>
      <w:r>
        <w:rPr>
          <w:rFonts w:eastAsia="Batang" w:asciiTheme="minorHAnsi" w:hAnsiTheme="minorHAnsi" w:cstheme="majorHAnsi"/>
          <w:color w:val="000000" w:themeColor="text1"/>
          <w:sz w:val="18"/>
          <w:szCs w:val="16"/>
          <w:lang w:val="en-CA" w:eastAsia="ko-KR"/>
          <w14:textFill>
            <w14:solidFill>
              <w14:schemeClr w14:val="tx1"/>
            </w14:solidFill>
          </w14:textFill>
        </w:rPr>
        <w:t xml:space="preserve">, Pakistan </w:t>
      </w:r>
    </w:p>
    <w:p>
      <w:pPr>
        <w:pStyle w:val="38"/>
        <w:spacing w:after="200" w:line="276" w:lineRule="auto"/>
        <w:ind w:left="0"/>
        <w:jc w:val="center"/>
        <w:rPr>
          <w:rFonts w:hint="default" w:asciiTheme="minorHAnsi" w:hAnsiTheme="minorHAnsi"/>
          <w:b/>
          <w:bCs/>
          <w:sz w:val="20"/>
        </w:rPr>
      </w:pPr>
      <w:r>
        <w:rPr>
          <w:rFonts w:hint="default" w:asciiTheme="minorHAnsi" w:hAnsiTheme="minorHAnsi"/>
          <w:b/>
          <w:bCs/>
          <w:sz w:val="20"/>
        </w:rPr>
        <w:fldChar w:fldCharType="begin"/>
      </w:r>
      <w:r>
        <w:rPr>
          <w:rFonts w:hint="default" w:asciiTheme="minorHAnsi" w:hAnsiTheme="minorHAnsi"/>
          <w:b/>
          <w:bCs/>
          <w:sz w:val="20"/>
        </w:rPr>
        <w:instrText xml:space="preserve"> HYPERLINK "https://www.linkedin.com/in/muhammad-hamza-253662268" </w:instrText>
      </w:r>
      <w:r>
        <w:rPr>
          <w:rFonts w:hint="default" w:asciiTheme="minorHAnsi" w:hAnsiTheme="minorHAnsi"/>
          <w:b/>
          <w:bCs/>
          <w:sz w:val="20"/>
        </w:rPr>
        <w:fldChar w:fldCharType="separate"/>
      </w:r>
      <w:r>
        <w:rPr>
          <w:rStyle w:val="25"/>
          <w:rFonts w:hint="default" w:asciiTheme="minorHAnsi" w:hAnsiTheme="minorHAnsi"/>
          <w:b/>
          <w:bCs/>
          <w:sz w:val="20"/>
        </w:rPr>
        <w:t>https://www.linkedin.com/in/muhammad-hamza-253662268</w:t>
      </w:r>
      <w:r>
        <w:rPr>
          <w:rFonts w:hint="default" w:asciiTheme="minorHAnsi" w:hAnsiTheme="minorHAnsi"/>
          <w:b/>
          <w:bCs/>
          <w:sz w:val="20"/>
        </w:rPr>
        <w:fldChar w:fldCharType="end"/>
      </w:r>
    </w:p>
    <w:p>
      <w:pPr>
        <w:pStyle w:val="38"/>
        <w:spacing w:after="200" w:line="276" w:lineRule="auto"/>
        <w:ind w:left="0"/>
        <w:jc w:val="center"/>
        <w:rPr>
          <w:rFonts w:eastAsia="Batang" w:asciiTheme="minorHAnsi" w:hAnsiTheme="minorHAnsi" w:cstheme="majorHAnsi"/>
          <w:color w:val="000000" w:themeColor="text1"/>
          <w:sz w:val="16"/>
          <w:szCs w:val="15"/>
          <w:lang w:val="en-CA" w:eastAsia="ko-KR"/>
          <w14:textFill>
            <w14:solidFill>
              <w14:schemeClr w14:val="tx1"/>
            </w14:solidFill>
          </w14:textFill>
        </w:rPr>
      </w:pPr>
      <w:r>
        <w:rPr>
          <w:rFonts w:asciiTheme="minorHAnsi" w:hAnsiTheme="minorHAnsi" w:cstheme="majorHAnsi"/>
          <w:b/>
          <w:bCs/>
          <w:sz w:val="20"/>
        </w:rPr>
        <w:t>Languages:</w:t>
      </w:r>
      <w:r>
        <w:rPr>
          <w:rFonts w:asciiTheme="minorHAnsi" w:hAnsiTheme="minorHAnsi" w:cstheme="majorHAnsi"/>
          <w:sz w:val="20"/>
        </w:rPr>
        <w:t xml:space="preserve"> English, Urdu, </w:t>
      </w:r>
      <w:r>
        <w:rPr>
          <w:rFonts w:asciiTheme="minorHAnsi" w:hAnsiTheme="minorHAnsi" w:cstheme="majorHAnsi"/>
          <w:sz w:val="20"/>
          <w:lang w:val="en-US"/>
        </w:rPr>
        <w:t>Pashto</w:t>
      </w:r>
    </w:p>
    <w:p>
      <w:pPr>
        <w:pBdr>
          <w:bottom w:val="single" w:color="0070C0" w:sz="12" w:space="1"/>
        </w:pBdr>
        <w:shd w:val="clear" w:color="auto" w:fill="002060"/>
        <w:spacing w:before="120" w:after="120"/>
        <w:ind w:right="-1"/>
        <w:jc w:val="center"/>
        <w:rPr>
          <w:rFonts w:eastAsia="Batang" w:asciiTheme="minorHAnsi" w:hAnsiTheme="minorHAnsi" w:cstheme="majorHAnsi"/>
          <w:b/>
          <w:color w:val="FFFFFF" w:themeColor="background1"/>
          <w:sz w:val="20"/>
          <w:szCs w:val="22"/>
          <w:lang w:val="en-CA"/>
          <w14:textFill>
            <w14:solidFill>
              <w14:schemeClr w14:val="bg1"/>
            </w14:solidFill>
          </w14:textFill>
        </w:rPr>
      </w:pPr>
      <w:r>
        <w:rPr>
          <w:rFonts w:eastAsia="Batang" w:asciiTheme="minorHAnsi" w:hAnsiTheme="minorHAnsi" w:cstheme="majorHAnsi"/>
          <w:b/>
          <w:color w:val="FFFFFF" w:themeColor="background1"/>
          <w:sz w:val="20"/>
          <w:szCs w:val="22"/>
          <w:lang w:val="en-CA"/>
          <w14:textFill>
            <w14:solidFill>
              <w14:schemeClr w14:val="bg1"/>
            </w14:solidFill>
          </w14:textFill>
        </w:rPr>
        <w:t xml:space="preserve">SOFTWARE ENGINEER </w:t>
      </w:r>
    </w:p>
    <w:p>
      <w:pPr>
        <w:tabs>
          <w:tab w:val="left" w:pos="720"/>
        </w:tabs>
        <w:spacing w:before="240" w:after="120"/>
        <w:jc w:val="both"/>
        <w:rPr>
          <w:rFonts w:asciiTheme="minorHAnsi" w:hAnsiTheme="minorHAnsi" w:cstheme="majorHAnsi"/>
          <w:sz w:val="20"/>
        </w:rPr>
      </w:pPr>
      <w:r>
        <w:rPr>
          <w:rFonts w:asciiTheme="minorHAnsi" w:hAnsiTheme="minorHAnsi" w:cstheme="majorHAnsi"/>
          <w:sz w:val="20"/>
        </w:rPr>
        <w:t xml:space="preserve">Self-motivated engineer graduated from CECOS University Peshawar to join a progressive company to build innovative and cutting-edge business solutions while learning new technologies and development on new platforms. Solid ability to excel within individual and team-driven business environments and to lead/administer projects by setting objectives/goals, designing plans, allocating budgets, and coordinating tasks across cross-functional teams. Capable of taking initiative and quick decisions when required by managing customer needs in an innovative way and offering multiple options through critical thinking. Excel in communication, time management, and organization skill as well as possess a calm attitude and flexibility. </w:t>
      </w:r>
    </w:p>
    <w:p>
      <w:pPr>
        <w:pBdr>
          <w:bottom w:val="single" w:color="0070C0" w:sz="12" w:space="1"/>
        </w:pBdr>
        <w:shd w:val="clear" w:color="auto" w:fill="002060"/>
        <w:spacing w:before="120"/>
        <w:ind w:right="-1"/>
        <w:jc w:val="center"/>
        <w:rPr>
          <w:rFonts w:eastAsia="Batang" w:asciiTheme="minorHAnsi" w:hAnsiTheme="minorHAnsi" w:cstheme="majorHAnsi"/>
          <w:b/>
          <w:color w:val="FFFFFF" w:themeColor="background1"/>
          <w:sz w:val="20"/>
          <w:szCs w:val="22"/>
          <w:lang w:val="en-CA"/>
          <w14:textFill>
            <w14:solidFill>
              <w14:schemeClr w14:val="bg1"/>
            </w14:solidFill>
          </w14:textFill>
        </w:rPr>
      </w:pPr>
      <w:r>
        <w:rPr>
          <w:rFonts w:eastAsia="Batang" w:asciiTheme="minorHAnsi" w:hAnsiTheme="minorHAnsi" w:cstheme="majorHAnsi"/>
          <w:b/>
          <w:color w:val="FFFFFF" w:themeColor="background1"/>
          <w:sz w:val="20"/>
          <w:szCs w:val="22"/>
          <w:lang w:val="en-CA"/>
          <w14:textFill>
            <w14:solidFill>
              <w14:schemeClr w14:val="bg1"/>
            </w14:solidFill>
          </w14:textFill>
        </w:rPr>
        <w:t>ACADEMIC PROJECT</w:t>
      </w:r>
    </w:p>
    <w:p>
      <w:pPr>
        <w:spacing w:before="120"/>
        <w:rPr>
          <w:rFonts w:hint="default" w:eastAsia="Batang" w:asciiTheme="minorHAnsi" w:hAnsiTheme="minorHAnsi" w:cstheme="majorHAnsi"/>
          <w:b/>
          <w:sz w:val="20"/>
          <w:lang w:val="en-US"/>
        </w:rPr>
      </w:pPr>
      <w:r>
        <w:rPr>
          <w:rFonts w:hint="default" w:eastAsia="Batang" w:asciiTheme="minorHAnsi" w:hAnsiTheme="minorHAnsi" w:cstheme="majorHAnsi"/>
          <w:b/>
          <w:sz w:val="20"/>
          <w:lang w:val="en-US"/>
        </w:rPr>
        <w:t>Real Time Human Age And Gender Prediction</w:t>
      </w:r>
      <w:bookmarkStart w:id="0" w:name="_GoBack"/>
      <w:bookmarkEnd w:id="0"/>
    </w:p>
    <w:p>
      <w:pPr>
        <w:spacing w:before="120"/>
        <w:ind w:left="66"/>
        <w:rPr>
          <w:rFonts w:cs="Arial" w:asciiTheme="minorHAnsi" w:hAnsiTheme="minorHAnsi"/>
          <w:color w:val="222222"/>
          <w:sz w:val="20"/>
          <w:szCs w:val="20"/>
        </w:rPr>
      </w:pPr>
      <w:r>
        <w:rPr>
          <w:rFonts w:cs="Arial" w:asciiTheme="minorHAnsi" w:hAnsiTheme="minorHAnsi"/>
          <w:color w:val="222222"/>
          <w:sz w:val="20"/>
          <w:szCs w:val="20"/>
        </w:rPr>
        <w:t xml:space="preserve">Used </w:t>
      </w:r>
      <w:r>
        <w:rPr>
          <w:rFonts w:cs="Arial" w:asciiTheme="minorHAnsi" w:hAnsiTheme="minorHAnsi"/>
          <w:b/>
          <w:bCs/>
          <w:color w:val="222222"/>
          <w:sz w:val="20"/>
          <w:szCs w:val="20"/>
        </w:rPr>
        <w:t>Python language</w:t>
      </w:r>
      <w:r>
        <w:rPr>
          <w:rFonts w:cs="Arial" w:asciiTheme="minorHAnsi" w:hAnsiTheme="minorHAnsi"/>
          <w:color w:val="222222"/>
          <w:sz w:val="20"/>
          <w:szCs w:val="20"/>
        </w:rPr>
        <w:t xml:space="preserve"> for the project, the </w:t>
      </w:r>
      <w:r>
        <w:rPr>
          <w:rFonts w:cs="Arial" w:asciiTheme="minorHAnsi" w:hAnsiTheme="minorHAnsi"/>
          <w:color w:val="222222"/>
          <w:sz w:val="20"/>
          <w:szCs w:val="20"/>
          <w:lang w:val="en-US"/>
        </w:rPr>
        <w:t>datasets</w:t>
      </w:r>
      <w:r>
        <w:rPr>
          <w:rFonts w:cs="Arial" w:asciiTheme="minorHAnsi" w:hAnsiTheme="minorHAnsi"/>
          <w:color w:val="222222"/>
          <w:sz w:val="20"/>
          <w:szCs w:val="20"/>
        </w:rPr>
        <w:t xml:space="preserve"> is created using </w:t>
      </w:r>
      <w:r>
        <w:rPr>
          <w:rFonts w:cs="Arial" w:asciiTheme="minorHAnsi" w:hAnsiTheme="minorHAnsi"/>
          <w:color w:val="222222"/>
          <w:sz w:val="20"/>
          <w:szCs w:val="20"/>
          <w:lang w:val="en-US"/>
        </w:rPr>
        <w:t>Labeling</w:t>
      </w:r>
      <w:r>
        <w:rPr>
          <w:rFonts w:cs="Arial" w:asciiTheme="minorHAnsi" w:hAnsiTheme="minorHAnsi"/>
          <w:color w:val="222222"/>
          <w:sz w:val="20"/>
          <w:szCs w:val="20"/>
        </w:rPr>
        <w:t xml:space="preserve"> (</w:t>
      </w:r>
      <w:r>
        <w:rPr>
          <w:rFonts w:cs="Arial" w:asciiTheme="minorHAnsi" w:hAnsiTheme="minorHAnsi"/>
          <w:color w:val="222222"/>
          <w:sz w:val="20"/>
          <w:szCs w:val="20"/>
          <w:lang w:val="en-US"/>
        </w:rPr>
        <w:t>Labeling</w:t>
      </w:r>
      <w:r>
        <w:rPr>
          <w:rFonts w:cs="Arial" w:asciiTheme="minorHAnsi" w:hAnsiTheme="minorHAnsi"/>
          <w:color w:val="222222"/>
          <w:sz w:val="20"/>
          <w:szCs w:val="20"/>
        </w:rPr>
        <w:t xml:space="preserve"> is a graphical image annotation tool), and </w:t>
      </w:r>
      <w:r>
        <w:rPr>
          <w:rFonts w:cs="Arial" w:asciiTheme="minorHAnsi" w:hAnsiTheme="minorHAnsi"/>
          <w:b/>
          <w:bCs/>
          <w:color w:val="222222"/>
          <w:sz w:val="20"/>
          <w:szCs w:val="20"/>
        </w:rPr>
        <w:t>google colab</w:t>
      </w:r>
      <w:r>
        <w:rPr>
          <w:rFonts w:cs="Arial" w:asciiTheme="minorHAnsi" w:hAnsiTheme="minorHAnsi"/>
          <w:color w:val="222222"/>
          <w:sz w:val="20"/>
          <w:szCs w:val="20"/>
        </w:rPr>
        <w:t xml:space="preserve"> as an IDE.</w:t>
      </w:r>
    </w:p>
    <w:p>
      <w:pPr>
        <w:spacing w:before="120"/>
        <w:ind w:left="66"/>
        <w:jc w:val="both"/>
        <w:rPr>
          <w:rFonts w:cs="Arial" w:asciiTheme="minorHAnsi" w:hAnsiTheme="minorHAnsi"/>
          <w:color w:val="222222"/>
          <w:sz w:val="20"/>
          <w:szCs w:val="20"/>
        </w:rPr>
      </w:pPr>
      <w:r>
        <w:rPr>
          <w:rFonts w:cs="Arial" w:asciiTheme="minorHAnsi" w:hAnsiTheme="minorHAnsi"/>
          <w:color w:val="222222"/>
          <w:sz w:val="20"/>
          <w:szCs w:val="20"/>
        </w:rPr>
        <w:t>Face detection is a deep and machine learning-based system that can classify and detect the presence of a face in digital photos and videos.  It can be regarded as a special case of object-class detection, where the task is to find the locations and specify the sizes of all the objects that belong to a given class.</w:t>
      </w:r>
    </w:p>
    <w:p>
      <w:pPr>
        <w:spacing w:before="120"/>
        <w:ind w:left="66"/>
        <w:rPr>
          <w:rFonts w:cs="Arial" w:asciiTheme="minorHAnsi" w:hAnsiTheme="minorHAnsi"/>
          <w:color w:val="222222"/>
          <w:sz w:val="20"/>
          <w:szCs w:val="20"/>
        </w:rPr>
      </w:pPr>
      <w:r>
        <w:rPr>
          <w:rFonts w:cs="Arial" w:asciiTheme="minorHAnsi" w:hAnsiTheme="minorHAnsi"/>
          <w:color w:val="222222"/>
          <w:sz w:val="20"/>
          <w:szCs w:val="20"/>
        </w:rPr>
        <w:t>Face detection technology can be applied to various fields including security, biometrics, law enforcement, entertainment, and personal safety to provide surveillance, tracking of people in real-time, door locking and unlocking, etc.</w:t>
      </w:r>
    </w:p>
    <w:p>
      <w:pPr>
        <w:pBdr>
          <w:bottom w:val="single" w:color="0070C0" w:sz="12" w:space="1"/>
        </w:pBdr>
        <w:shd w:val="clear" w:color="auto" w:fill="002060"/>
        <w:spacing w:before="120"/>
        <w:ind w:right="-1"/>
        <w:jc w:val="center"/>
        <w:rPr>
          <w:rFonts w:eastAsia="Batang" w:asciiTheme="minorHAnsi" w:hAnsiTheme="minorHAnsi" w:cstheme="majorHAnsi"/>
          <w:b/>
          <w:color w:val="FFFFFF" w:themeColor="background1"/>
          <w:sz w:val="20"/>
          <w:szCs w:val="22"/>
          <w:lang w:val="en-CA"/>
          <w14:textFill>
            <w14:solidFill>
              <w14:schemeClr w14:val="bg1"/>
            </w14:solidFill>
          </w14:textFill>
        </w:rPr>
      </w:pPr>
      <w:r>
        <w:rPr>
          <w:rFonts w:eastAsia="Batang" w:asciiTheme="minorHAnsi" w:hAnsiTheme="minorHAnsi" w:cstheme="majorHAnsi"/>
          <w:b/>
          <w:color w:val="FFFFFF" w:themeColor="background1"/>
          <w:sz w:val="20"/>
          <w:szCs w:val="22"/>
          <w:lang w:val="en-CA"/>
          <w14:textFill>
            <w14:solidFill>
              <w14:schemeClr w14:val="bg1"/>
            </w14:solidFill>
          </w14:textFill>
        </w:rPr>
        <w:t xml:space="preserve">WORKING EXPERIENCE </w:t>
      </w:r>
    </w:p>
    <w:p>
      <w:pPr>
        <w:pStyle w:val="38"/>
        <w:ind w:left="426"/>
        <w:rPr>
          <w:rFonts w:cs="Arial" w:asciiTheme="minorHAnsi" w:hAnsiTheme="minorHAnsi"/>
          <w:color w:val="222222"/>
          <w:sz w:val="20"/>
        </w:rPr>
      </w:pPr>
    </w:p>
    <w:p>
      <w:pPr>
        <w:pStyle w:val="38"/>
        <w:numPr>
          <w:ilvl w:val="0"/>
          <w:numId w:val="1"/>
        </w:numPr>
        <w:ind w:left="426"/>
        <w:rPr>
          <w:rFonts w:cs="Arial" w:asciiTheme="minorHAnsi" w:hAnsiTheme="minorHAnsi"/>
          <w:color w:val="222222"/>
          <w:sz w:val="20"/>
        </w:rPr>
      </w:pPr>
      <w:r>
        <w:rPr>
          <w:rFonts w:cs="Arial" w:asciiTheme="minorHAnsi" w:hAnsiTheme="minorHAnsi"/>
          <w:color w:val="222222"/>
          <w:sz w:val="20"/>
        </w:rPr>
        <w:t xml:space="preserve">Create dynamic and interactive web content with the help of </w:t>
      </w:r>
      <w:r>
        <w:rPr>
          <w:rFonts w:cs="Arial" w:asciiTheme="minorHAnsi" w:hAnsiTheme="minorHAnsi"/>
          <w:b/>
          <w:bCs/>
          <w:color w:val="222222"/>
          <w:sz w:val="20"/>
        </w:rPr>
        <w:t>HTML</w:t>
      </w:r>
      <w:r>
        <w:rPr>
          <w:rFonts w:cs="Arial" w:asciiTheme="minorHAnsi" w:hAnsiTheme="minorHAnsi"/>
          <w:color w:val="222222"/>
          <w:sz w:val="20"/>
        </w:rPr>
        <w:t xml:space="preserve">, </w:t>
      </w:r>
      <w:r>
        <w:rPr>
          <w:rFonts w:cs="Arial" w:asciiTheme="minorHAnsi" w:hAnsiTheme="minorHAnsi"/>
          <w:b/>
          <w:bCs/>
          <w:color w:val="222222"/>
          <w:sz w:val="20"/>
        </w:rPr>
        <w:t>CSS</w:t>
      </w:r>
      <w:r>
        <w:rPr>
          <w:rFonts w:cs="Arial" w:asciiTheme="minorHAnsi" w:hAnsiTheme="minorHAnsi"/>
          <w:color w:val="222222"/>
          <w:sz w:val="20"/>
        </w:rPr>
        <w:t xml:space="preserve">, </w:t>
      </w:r>
      <w:r>
        <w:rPr>
          <w:rFonts w:cs="Arial" w:asciiTheme="minorHAnsi" w:hAnsiTheme="minorHAnsi"/>
          <w:b/>
          <w:bCs/>
          <w:color w:val="222222"/>
          <w:sz w:val="20"/>
        </w:rPr>
        <w:t>Bootstrap 5</w:t>
      </w:r>
      <w:r>
        <w:rPr>
          <w:rFonts w:cs="Arial" w:asciiTheme="minorHAnsi" w:hAnsiTheme="minorHAnsi"/>
          <w:color w:val="222222"/>
          <w:sz w:val="20"/>
        </w:rPr>
        <w:t xml:space="preserve">, </w:t>
      </w:r>
      <w:r>
        <w:rPr>
          <w:rFonts w:cs="Arial" w:asciiTheme="minorHAnsi" w:hAnsiTheme="minorHAnsi"/>
          <w:b/>
          <w:bCs/>
          <w:color w:val="222222"/>
          <w:sz w:val="20"/>
        </w:rPr>
        <w:t>JavaScrip</w:t>
      </w:r>
      <w:r>
        <w:rPr>
          <w:rFonts w:hint="default" w:cs="Arial" w:asciiTheme="minorHAnsi" w:hAnsiTheme="minorHAnsi"/>
          <w:b/>
          <w:bCs/>
          <w:color w:val="222222"/>
          <w:sz w:val="20"/>
          <w:lang w:val="en-US"/>
        </w:rPr>
        <w:t>t</w:t>
      </w:r>
      <w:r>
        <w:rPr>
          <w:rFonts w:cs="Arial" w:asciiTheme="minorHAnsi" w:hAnsiTheme="minorHAnsi"/>
          <w:color w:val="222222"/>
          <w:sz w:val="20"/>
        </w:rPr>
        <w:t xml:space="preserve">. </w:t>
      </w:r>
    </w:p>
    <w:p>
      <w:pPr>
        <w:spacing w:before="60"/>
        <w:jc w:val="both"/>
        <w:rPr>
          <w:rFonts w:asciiTheme="minorHAnsi" w:hAnsiTheme="minorHAnsi" w:cstheme="majorHAnsi"/>
          <w:sz w:val="20"/>
        </w:rPr>
      </w:pPr>
    </w:p>
    <w:p>
      <w:pPr>
        <w:pBdr>
          <w:bottom w:val="single" w:color="0070C0" w:sz="12" w:space="1"/>
        </w:pBdr>
        <w:shd w:val="clear" w:color="auto" w:fill="002060"/>
        <w:spacing w:after="120"/>
        <w:ind w:right="-1"/>
        <w:jc w:val="center"/>
        <w:rPr>
          <w:rFonts w:eastAsia="Batang" w:asciiTheme="minorHAnsi" w:hAnsiTheme="minorHAnsi" w:cstheme="majorHAnsi"/>
          <w:b/>
          <w:color w:val="FFFFFF" w:themeColor="background1"/>
          <w:sz w:val="20"/>
          <w:szCs w:val="22"/>
          <w:lang w:val="en-CA"/>
          <w14:textFill>
            <w14:solidFill>
              <w14:schemeClr w14:val="bg1"/>
            </w14:solidFill>
          </w14:textFill>
        </w:rPr>
      </w:pPr>
      <w:r>
        <w:rPr>
          <w:rFonts w:eastAsia="Batang" w:asciiTheme="minorHAnsi" w:hAnsiTheme="minorHAnsi" w:cstheme="majorHAnsi"/>
          <w:b/>
          <w:color w:val="FFFFFF" w:themeColor="background1"/>
          <w:sz w:val="20"/>
          <w:szCs w:val="22"/>
          <w:lang w:val="en-CA"/>
          <w14:textFill>
            <w14:solidFill>
              <w14:schemeClr w14:val="bg1"/>
            </w14:solidFill>
          </w14:textFill>
        </w:rPr>
        <w:t>EDUCATION</w:t>
      </w:r>
    </w:p>
    <w:p>
      <w:pPr>
        <w:tabs>
          <w:tab w:val="left" w:pos="360"/>
          <w:tab w:val="left" w:pos="720"/>
          <w:tab w:val="left" w:pos="1080"/>
        </w:tabs>
        <w:spacing w:before="80"/>
        <w:contextualSpacing/>
        <w:jc w:val="center"/>
        <w:rPr>
          <w:rFonts w:hint="default" w:asciiTheme="minorHAnsi" w:hAnsiTheme="minorHAnsi" w:cstheme="majorHAnsi"/>
          <w:b/>
          <w:iCs/>
          <w:sz w:val="20"/>
          <w:lang w:val="en-US"/>
        </w:rPr>
      </w:pPr>
      <w:r>
        <w:rPr>
          <w:rFonts w:asciiTheme="minorHAnsi" w:hAnsiTheme="minorHAnsi" w:cstheme="majorHAnsi"/>
          <w:b/>
          <w:iCs/>
          <w:sz w:val="20"/>
        </w:rPr>
        <w:t xml:space="preserve">Bachelor’s in software engineering </w:t>
      </w:r>
      <w:r>
        <w:rPr>
          <w:rFonts w:asciiTheme="minorHAnsi" w:hAnsiTheme="minorHAnsi" w:cstheme="majorHAnsi"/>
          <w:bCs/>
          <w:iCs/>
          <w:sz w:val="20"/>
        </w:rPr>
        <w:t>| CECOS University Peshawar | 202</w:t>
      </w:r>
      <w:r>
        <w:rPr>
          <w:rFonts w:hint="default" w:asciiTheme="minorHAnsi" w:hAnsiTheme="minorHAnsi" w:cstheme="majorHAnsi"/>
          <w:bCs/>
          <w:iCs/>
          <w:sz w:val="20"/>
          <w:lang w:val="en-US"/>
        </w:rPr>
        <w:t>2</w:t>
      </w:r>
    </w:p>
    <w:p>
      <w:pPr>
        <w:tabs>
          <w:tab w:val="left" w:pos="360"/>
          <w:tab w:val="left" w:pos="720"/>
          <w:tab w:val="left" w:pos="1080"/>
        </w:tabs>
        <w:spacing w:before="80"/>
        <w:contextualSpacing/>
        <w:jc w:val="center"/>
        <w:rPr>
          <w:rFonts w:asciiTheme="minorHAnsi" w:hAnsiTheme="minorHAnsi" w:cstheme="majorHAnsi"/>
          <w:bCs/>
          <w:sz w:val="20"/>
        </w:rPr>
      </w:pPr>
    </w:p>
    <w:p>
      <w:pPr>
        <w:pBdr>
          <w:bottom w:val="single" w:color="0070C0" w:sz="12" w:space="1"/>
        </w:pBdr>
        <w:shd w:val="clear" w:color="auto" w:fill="002060"/>
        <w:spacing w:before="120"/>
        <w:ind w:right="-1"/>
        <w:jc w:val="center"/>
        <w:rPr>
          <w:rFonts w:eastAsia="Batang" w:asciiTheme="minorHAnsi" w:hAnsiTheme="minorHAnsi" w:cstheme="majorHAnsi"/>
          <w:b/>
          <w:color w:val="FFFFFF" w:themeColor="background1"/>
          <w:sz w:val="20"/>
          <w:szCs w:val="22"/>
          <w:lang w:val="en-CA"/>
          <w14:textFill>
            <w14:solidFill>
              <w14:schemeClr w14:val="bg1"/>
            </w14:solidFill>
          </w14:textFill>
        </w:rPr>
      </w:pPr>
      <w:r>
        <w:rPr>
          <w:rFonts w:eastAsia="Batang" w:asciiTheme="minorHAnsi" w:hAnsiTheme="minorHAnsi" w:cstheme="majorHAnsi"/>
          <w:b/>
          <w:color w:val="FFFFFF" w:themeColor="background1"/>
          <w:sz w:val="20"/>
          <w:szCs w:val="22"/>
          <w:lang w:val="en-CA"/>
          <w14:textFill>
            <w14:solidFill>
              <w14:schemeClr w14:val="bg1"/>
            </w14:solidFill>
          </w14:textFill>
        </w:rPr>
        <w:t>TECHNICAL SKILLS</w:t>
      </w:r>
    </w:p>
    <w:p>
      <w:pPr>
        <w:tabs>
          <w:tab w:val="left" w:pos="360"/>
          <w:tab w:val="left" w:pos="720"/>
          <w:tab w:val="left" w:pos="1080"/>
        </w:tabs>
        <w:spacing w:before="80"/>
        <w:contextualSpacing/>
        <w:jc w:val="center"/>
        <w:rPr>
          <w:rFonts w:asciiTheme="minorHAnsi" w:hAnsiTheme="minorHAnsi" w:cstheme="majorHAnsi"/>
          <w:sz w:val="20"/>
        </w:rPr>
      </w:pPr>
    </w:p>
    <w:p>
      <w:pPr>
        <w:tabs>
          <w:tab w:val="left" w:pos="360"/>
          <w:tab w:val="left" w:pos="720"/>
          <w:tab w:val="left" w:pos="1080"/>
        </w:tabs>
        <w:spacing w:before="80"/>
        <w:contextualSpacing/>
        <w:jc w:val="center"/>
        <w:rPr>
          <w:rFonts w:asciiTheme="minorHAnsi" w:hAnsiTheme="minorHAnsi" w:cstheme="majorHAnsi"/>
          <w:sz w:val="20"/>
        </w:rPr>
      </w:pPr>
      <w:r>
        <w:rPr>
          <w:rFonts w:asciiTheme="minorHAnsi" w:hAnsiTheme="minorHAnsi" w:cstheme="majorHAnsi"/>
          <w:b/>
          <w:bCs/>
          <w:sz w:val="20"/>
        </w:rPr>
        <w:t>Operating Systems:</w:t>
      </w:r>
      <w:r>
        <w:rPr>
          <w:rFonts w:asciiTheme="minorHAnsi" w:hAnsiTheme="minorHAnsi" w:cstheme="majorHAnsi"/>
          <w:sz w:val="20"/>
        </w:rPr>
        <w:t xml:space="preserve"> Windows 10, Windows Vista</w:t>
      </w:r>
    </w:p>
    <w:p>
      <w:pPr>
        <w:tabs>
          <w:tab w:val="left" w:pos="360"/>
          <w:tab w:val="left" w:pos="720"/>
          <w:tab w:val="left" w:pos="1080"/>
        </w:tabs>
        <w:spacing w:before="80"/>
        <w:contextualSpacing/>
        <w:jc w:val="center"/>
        <w:rPr>
          <w:rFonts w:asciiTheme="minorHAnsi" w:hAnsiTheme="minorHAnsi" w:cstheme="majorHAnsi"/>
          <w:sz w:val="20"/>
        </w:rPr>
      </w:pPr>
      <w:r>
        <w:rPr>
          <w:rFonts w:asciiTheme="minorHAnsi" w:hAnsiTheme="minorHAnsi" w:cstheme="majorHAnsi"/>
          <w:b/>
          <w:bCs/>
          <w:sz w:val="20"/>
        </w:rPr>
        <w:t>Application Development Tools:</w:t>
      </w:r>
      <w:r>
        <w:rPr>
          <w:rFonts w:asciiTheme="minorHAnsi" w:hAnsiTheme="minorHAnsi" w:cstheme="majorHAnsi"/>
          <w:sz w:val="20"/>
        </w:rPr>
        <w:t xml:space="preserve"> Visual Studio, VS Code</w:t>
      </w:r>
    </w:p>
    <w:p>
      <w:pPr>
        <w:pStyle w:val="38"/>
        <w:spacing w:after="200" w:line="276" w:lineRule="auto"/>
        <w:jc w:val="center"/>
        <w:rPr>
          <w:rFonts w:hint="default" w:asciiTheme="minorHAnsi" w:hAnsiTheme="minorHAnsi" w:cstheme="majorHAnsi"/>
          <w:sz w:val="20"/>
          <w:lang w:val="en-US"/>
        </w:rPr>
      </w:pPr>
      <w:r>
        <w:rPr>
          <w:rFonts w:asciiTheme="minorHAnsi" w:hAnsiTheme="minorHAnsi" w:cstheme="majorHAnsi"/>
          <w:b/>
          <w:bCs/>
          <w:sz w:val="20"/>
        </w:rPr>
        <w:t>Infrastructure Solutions/Technologies:</w:t>
      </w:r>
      <w:r>
        <w:rPr>
          <w:rFonts w:asciiTheme="minorHAnsi" w:hAnsiTheme="minorHAnsi" w:cstheme="majorHAnsi"/>
          <w:sz w:val="20"/>
        </w:rPr>
        <w:t xml:space="preserve"> HTML/CSS, CSS FLEXBOX, BOOTSTRAP 5, JAVASCRIPT</w:t>
      </w:r>
      <w:r>
        <w:rPr>
          <w:rFonts w:hint="default" w:asciiTheme="minorHAnsi" w:hAnsiTheme="minorHAnsi" w:cstheme="majorHAnsi"/>
          <w:sz w:val="20"/>
          <w:lang w:val="en-US"/>
        </w:rPr>
        <w:t xml:space="preserve"> </w:t>
      </w:r>
    </w:p>
    <w:p>
      <w:pPr>
        <w:pStyle w:val="38"/>
        <w:spacing w:after="200" w:line="276" w:lineRule="auto"/>
        <w:jc w:val="center"/>
        <w:rPr>
          <w:rFonts w:asciiTheme="minorHAnsi" w:hAnsiTheme="minorHAnsi" w:cstheme="majorHAnsi"/>
          <w:sz w:val="20"/>
        </w:rPr>
      </w:pPr>
      <w:r>
        <w:rPr>
          <w:rFonts w:asciiTheme="minorHAnsi" w:hAnsiTheme="minorHAnsi" w:cstheme="majorHAnsi"/>
          <w:b/>
          <w:bCs/>
          <w:sz w:val="20"/>
        </w:rPr>
        <w:t>Tools:</w:t>
      </w:r>
      <w:r>
        <w:rPr>
          <w:rFonts w:asciiTheme="minorHAnsi" w:hAnsiTheme="minorHAnsi" w:cstheme="majorHAnsi"/>
          <w:sz w:val="20"/>
        </w:rPr>
        <w:t xml:space="preserve"> Microsoft Office (Word, Excel, PowerPoint), Team Foundation Server</w:t>
      </w:r>
    </w:p>
    <w:p>
      <w:pPr>
        <w:pStyle w:val="38"/>
        <w:spacing w:after="200" w:line="276" w:lineRule="auto"/>
        <w:jc w:val="center"/>
        <w:rPr>
          <w:rFonts w:asciiTheme="minorHAnsi" w:hAnsiTheme="minorHAnsi" w:cstheme="majorHAnsi"/>
          <w:sz w:val="20"/>
        </w:rPr>
      </w:pPr>
    </w:p>
    <w:sectPr>
      <w:footerReference r:id="rId6" w:type="first"/>
      <w:headerReference r:id="rId3" w:type="default"/>
      <w:headerReference r:id="rId4" w:type="even"/>
      <w:footerReference r:id="rId5" w:type="even"/>
      <w:type w:val="continuous"/>
      <w:pgSz w:w="11907" w:h="16839"/>
      <w:pgMar w:top="1024" w:right="576" w:bottom="576" w:left="576" w:header="576" w:footer="576" w:gutter="0"/>
      <w:cols w:space="720" w:num="1"/>
      <w:titlePg/>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86"/>
    <w:family w:val="auto"/>
    <w:pitch w:val="default"/>
    <w:sig w:usb0="E0002EFF" w:usb1="C000785B" w:usb2="00000009" w:usb3="00000000" w:csb0="400001FF" w:csb1="FFFF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00"/>
    <w:family w:val="swiss"/>
    <w:pitch w:val="default"/>
    <w:sig w:usb0="E4002EFF" w:usb1="C000247B" w:usb2="00000009" w:usb3="00000000" w:csb0="200001FF" w:csb1="00000000"/>
  </w:font>
  <w:font w:name="等线">
    <w:altName w:val="Microsoft YaHei"/>
    <w:panose1 w:val="00000000000000000000"/>
    <w:charset w:val="86"/>
    <w:family w:val="auto"/>
    <w:pitch w:val="default"/>
    <w:sig w:usb0="00000000" w:usb1="00000000" w:usb2="00000000" w:usb3="00000000" w:csb0="00000000" w:csb1="00000000"/>
  </w:font>
  <w:font w:name="Tahoma">
    <w:panose1 w:val="020B0604030504040204"/>
    <w:charset w:val="00"/>
    <w:family w:val="swiss"/>
    <w:pitch w:val="default"/>
    <w:sig w:usb0="E1002EFF" w:usb1="C000605B" w:usb2="00000029" w:usb3="00000000" w:csb0="200101FF" w:csb1="20280000"/>
  </w:font>
  <w:font w:name="Courier">
    <w:altName w:val="Courier New"/>
    <w:panose1 w:val="02070409020205020404"/>
    <w:charset w:val="00"/>
    <w:family w:val="auto"/>
    <w:pitch w:val="default"/>
    <w:sig w:usb0="00000000" w:usb1="00000000" w:usb2="00000000" w:usb3="00000000" w:csb0="00000003" w:csb1="00000000"/>
  </w:font>
  <w:font w:name="Times">
    <w:altName w:val="Times New Roman"/>
    <w:panose1 w:val="02020603050405020304"/>
    <w:charset w:val="00"/>
    <w:family w:val="auto"/>
    <w:pitch w:val="default"/>
    <w:sig w:usb0="00000000" w:usb1="00000000" w:usb2="00000000" w:usb3="00000000" w:csb0="0000019F" w:csb1="00000000"/>
  </w:font>
  <w:font w:name="Helvetica">
    <w:altName w:val="Arial"/>
    <w:panose1 w:val="020B0604020202020204"/>
    <w:charset w:val="00"/>
    <w:family w:val="swiss"/>
    <w:pitch w:val="default"/>
    <w:sig w:usb0="00000000" w:usb1="00000000" w:usb2="00000009" w:usb3="00000000" w:csb0="000001FF" w:csb1="00000000"/>
  </w:font>
  <w:font w:name="Cambria">
    <w:panose1 w:val="02040503050406030204"/>
    <w:charset w:val="00"/>
    <w:family w:val="roman"/>
    <w:pitch w:val="default"/>
    <w:sig w:usb0="E00006FF" w:usb1="420024FF" w:usb2="02000000" w:usb3="00000000" w:csb0="2000019F" w:csb1="00000000"/>
  </w:font>
  <w:font w:name="Batang">
    <w:altName w:val="Malgun Gothic"/>
    <w:panose1 w:val="02030600000101010101"/>
    <w:charset w:val="81"/>
    <w:family w:val="roman"/>
    <w:pitch w:val="default"/>
    <w:sig w:usb0="00000000" w:usb1="00000000" w:usb2="00000030" w:usb3="00000000" w:csb0="0008009F" w:csb1="00000000"/>
  </w:font>
  <w:font w:name="Symbol">
    <w:panose1 w:val="05050102010706020507"/>
    <w:charset w:val="02"/>
    <w:family w:val="roman"/>
    <w:pitch w:val="default"/>
    <w:sig w:usb0="00000000" w:usb1="00000000" w:usb2="00000000" w:usb3="00000000" w:csb0="80000000" w:csb1="00000000"/>
  </w:font>
  <w:font w:name="Microsoft YaHei">
    <w:panose1 w:val="020B0503020204020204"/>
    <w:charset w:val="86"/>
    <w:family w:val="auto"/>
    <w:pitch w:val="default"/>
    <w:sig w:usb0="80000287" w:usb1="2ACF3C50" w:usb2="00000016" w:usb3="00000000" w:csb0="0004001F" w:csb1="00000000"/>
  </w:font>
  <w:font w:name="Malgun Gothic">
    <w:panose1 w:val="020B0503020000020004"/>
    <w:charset w:val="81"/>
    <w:family w:val="auto"/>
    <w:pitch w:val="default"/>
    <w:sig w:usb0="9000002F" w:usb1="29D77CFB" w:usb2="00000012" w:usb3="00000000" w:csb0="0008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left" w:pos="4520"/>
      </w:tabs>
      <w:ind w:right="-1"/>
      <w:rPr>
        <w:rFonts w:asciiTheme="majorHAnsi" w:hAnsiTheme="majorHAnsi" w:cstheme="majorHAnsi"/>
        <w:sz w:val="20"/>
        <w:szCs w:val="22"/>
      </w:rPr>
    </w:pPr>
  </w:p>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Bdr>
        <w:top w:val="single" w:color="0070C0" w:sz="12" w:space="1"/>
      </w:pBdr>
      <w:tabs>
        <w:tab w:val="left" w:pos="7374"/>
      </w:tabs>
      <w:ind w:right="-90"/>
      <w:rPr>
        <w:sz w:val="2"/>
        <w:szCs w:val="2"/>
      </w:rPr>
    </w:pPr>
  </w:p>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shd w:val="clear" w:color="auto" w:fill="002060"/>
      <w:tabs>
        <w:tab w:val="left" w:pos="142"/>
        <w:tab w:val="center" w:pos="4680"/>
        <w:tab w:val="right" w:pos="9360"/>
        <w:tab w:val="right" w:pos="10348"/>
      </w:tabs>
      <w:rPr>
        <w:rFonts w:ascii="Calibri" w:hAnsi="Calibri" w:eastAsia="Batang" w:cs="Calibri"/>
        <w:b/>
        <w:color w:val="FFFFFF"/>
        <w:sz w:val="21"/>
        <w:szCs w:val="21"/>
      </w:rPr>
    </w:pPr>
    <w:r>
      <w:rPr>
        <w:rFonts w:ascii="Calibri" w:hAnsi="Calibri" w:eastAsia="Batang"/>
        <w:b/>
        <w:color w:val="FFFFFF"/>
        <w:sz w:val="21"/>
        <w:szCs w:val="21"/>
      </w:rPr>
      <w:t>KHA TRAN</w:t>
    </w:r>
  </w:p>
  <w:p>
    <w:pPr>
      <w:tabs>
        <w:tab w:val="center" w:pos="4680"/>
        <w:tab w:val="right" w:pos="9360"/>
      </w:tabs>
      <w:rPr>
        <w:rFonts w:ascii="Calibri" w:hAnsi="Calibri" w:eastAsia="Batang"/>
        <w:sz w:val="22"/>
        <w:szCs w:val="22"/>
      </w:rPr>
    </w:pPr>
  </w:p>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tabs>
        <w:tab w:val="center" w:pos="4680"/>
        <w:tab w:val="right" w:pos="9360"/>
      </w:tabs>
      <w:rPr>
        <w:rFonts w:ascii="Calibri" w:hAnsi="Calibri" w:eastAsia="Batang"/>
        <w:sz w:val="22"/>
        <w:szCs w:val="22"/>
      </w:rPr>
    </w:pPr>
  </w:p>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36A76BA0"/>
    <w:multiLevelType w:val="multilevel"/>
    <w:tmpl w:val="36A76BA0"/>
    <w:lvl w:ilvl="0" w:tentative="0">
      <w:start w:val="0"/>
      <w:numFmt w:val="bullet"/>
      <w:lvlText w:val="•"/>
      <w:lvlJc w:val="left"/>
      <w:pPr>
        <w:ind w:left="1212" w:hanging="360"/>
      </w:pPr>
      <w:rPr>
        <w:rFonts w:hint="default" w:ascii="Cambria" w:hAnsi="Cambria" w:eastAsia="Times New Roman" w:cs="Arial"/>
      </w:rPr>
    </w:lvl>
    <w:lvl w:ilvl="1" w:tentative="0">
      <w:start w:val="1"/>
      <w:numFmt w:val="bullet"/>
      <w:lvlText w:val="o"/>
      <w:lvlJc w:val="left"/>
      <w:pPr>
        <w:ind w:left="1866" w:hanging="360"/>
      </w:pPr>
      <w:rPr>
        <w:rFonts w:hint="default" w:ascii="Courier New" w:hAnsi="Courier New" w:cs="Courier New"/>
      </w:rPr>
    </w:lvl>
    <w:lvl w:ilvl="2" w:tentative="0">
      <w:start w:val="1"/>
      <w:numFmt w:val="bullet"/>
      <w:lvlText w:val=""/>
      <w:lvlJc w:val="left"/>
      <w:pPr>
        <w:ind w:left="2586" w:hanging="360"/>
      </w:pPr>
      <w:rPr>
        <w:rFonts w:hint="default" w:ascii="Wingdings" w:hAnsi="Wingdings"/>
      </w:rPr>
    </w:lvl>
    <w:lvl w:ilvl="3" w:tentative="0">
      <w:start w:val="1"/>
      <w:numFmt w:val="bullet"/>
      <w:lvlText w:val=""/>
      <w:lvlJc w:val="left"/>
      <w:pPr>
        <w:ind w:left="3306" w:hanging="360"/>
      </w:pPr>
      <w:rPr>
        <w:rFonts w:hint="default" w:ascii="Symbol" w:hAnsi="Symbol"/>
      </w:rPr>
    </w:lvl>
    <w:lvl w:ilvl="4" w:tentative="0">
      <w:start w:val="1"/>
      <w:numFmt w:val="bullet"/>
      <w:lvlText w:val="o"/>
      <w:lvlJc w:val="left"/>
      <w:pPr>
        <w:ind w:left="4026" w:hanging="360"/>
      </w:pPr>
      <w:rPr>
        <w:rFonts w:hint="default" w:ascii="Courier New" w:hAnsi="Courier New" w:cs="Courier New"/>
      </w:rPr>
    </w:lvl>
    <w:lvl w:ilvl="5" w:tentative="0">
      <w:start w:val="1"/>
      <w:numFmt w:val="bullet"/>
      <w:lvlText w:val=""/>
      <w:lvlJc w:val="left"/>
      <w:pPr>
        <w:ind w:left="4746" w:hanging="360"/>
      </w:pPr>
      <w:rPr>
        <w:rFonts w:hint="default" w:ascii="Wingdings" w:hAnsi="Wingdings"/>
      </w:rPr>
    </w:lvl>
    <w:lvl w:ilvl="6" w:tentative="0">
      <w:start w:val="1"/>
      <w:numFmt w:val="bullet"/>
      <w:lvlText w:val=""/>
      <w:lvlJc w:val="left"/>
      <w:pPr>
        <w:ind w:left="5466" w:hanging="360"/>
      </w:pPr>
      <w:rPr>
        <w:rFonts w:hint="default" w:ascii="Symbol" w:hAnsi="Symbol"/>
      </w:rPr>
    </w:lvl>
    <w:lvl w:ilvl="7" w:tentative="0">
      <w:start w:val="1"/>
      <w:numFmt w:val="bullet"/>
      <w:lvlText w:val="o"/>
      <w:lvlJc w:val="left"/>
      <w:pPr>
        <w:ind w:left="6186" w:hanging="360"/>
      </w:pPr>
      <w:rPr>
        <w:rFonts w:hint="default" w:ascii="Courier New" w:hAnsi="Courier New" w:cs="Courier New"/>
      </w:rPr>
    </w:lvl>
    <w:lvl w:ilvl="8" w:tentative="0">
      <w:start w:val="1"/>
      <w:numFmt w:val="bullet"/>
      <w:lvlText w:val=""/>
      <w:lvlJc w:val="left"/>
      <w:pPr>
        <w:ind w:left="6906" w:hanging="360"/>
      </w:pPr>
      <w:rPr>
        <w:rFonts w:hint="default" w:ascii="Wingdings" w:hAnsi="Wingdings"/>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00"/>
  <w:removePersonalInformation/>
  <w:embedSystemFonts/>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720"/>
  <w:evenAndOddHeaders w:val="1"/>
  <w:drawingGridHorizontalSpacing w:val="120"/>
  <w:displayHorizontalDrawingGridEvery w:val="2"/>
  <w:noPunctuationKerning w:val="1"/>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MxMDKwMLU0NLYwNDJU0lEKTi0uzszPAykwqQUAvep4QCwAAAA="/>
  </w:docVars>
  <w:rsids>
    <w:rsidRoot w:val="00467742"/>
    <w:rsid w:val="000037C7"/>
    <w:rsid w:val="000045DB"/>
    <w:rsid w:val="000064E4"/>
    <w:rsid w:val="0000791F"/>
    <w:rsid w:val="000100B9"/>
    <w:rsid w:val="00010404"/>
    <w:rsid w:val="00010B93"/>
    <w:rsid w:val="00011E1A"/>
    <w:rsid w:val="00012096"/>
    <w:rsid w:val="0001372A"/>
    <w:rsid w:val="00013A8C"/>
    <w:rsid w:val="000156F1"/>
    <w:rsid w:val="00015A7B"/>
    <w:rsid w:val="000218FB"/>
    <w:rsid w:val="00024861"/>
    <w:rsid w:val="0002672F"/>
    <w:rsid w:val="00027F2E"/>
    <w:rsid w:val="000325B9"/>
    <w:rsid w:val="00033527"/>
    <w:rsid w:val="000348DD"/>
    <w:rsid w:val="0003616E"/>
    <w:rsid w:val="000376FB"/>
    <w:rsid w:val="000416D7"/>
    <w:rsid w:val="00043ACC"/>
    <w:rsid w:val="00051B02"/>
    <w:rsid w:val="00055CA4"/>
    <w:rsid w:val="00057803"/>
    <w:rsid w:val="00061EC1"/>
    <w:rsid w:val="000718CE"/>
    <w:rsid w:val="00076D4D"/>
    <w:rsid w:val="000774B3"/>
    <w:rsid w:val="00077E80"/>
    <w:rsid w:val="00082510"/>
    <w:rsid w:val="00084F3C"/>
    <w:rsid w:val="000858B2"/>
    <w:rsid w:val="000873B2"/>
    <w:rsid w:val="00096FB3"/>
    <w:rsid w:val="0009733F"/>
    <w:rsid w:val="000A2EC4"/>
    <w:rsid w:val="000A3F61"/>
    <w:rsid w:val="000A5620"/>
    <w:rsid w:val="000A7CBF"/>
    <w:rsid w:val="000B118E"/>
    <w:rsid w:val="000B2A1D"/>
    <w:rsid w:val="000B2D28"/>
    <w:rsid w:val="000C0945"/>
    <w:rsid w:val="000C1916"/>
    <w:rsid w:val="000C309B"/>
    <w:rsid w:val="000C38FF"/>
    <w:rsid w:val="000C6EA3"/>
    <w:rsid w:val="000C7759"/>
    <w:rsid w:val="000D1489"/>
    <w:rsid w:val="000D18EA"/>
    <w:rsid w:val="000D2F1C"/>
    <w:rsid w:val="000D3EC4"/>
    <w:rsid w:val="000D45F5"/>
    <w:rsid w:val="000D53B1"/>
    <w:rsid w:val="000D5839"/>
    <w:rsid w:val="000D68FE"/>
    <w:rsid w:val="000E2DE5"/>
    <w:rsid w:val="000E45EF"/>
    <w:rsid w:val="000E52AF"/>
    <w:rsid w:val="000E6F9C"/>
    <w:rsid w:val="000F06D7"/>
    <w:rsid w:val="000F3369"/>
    <w:rsid w:val="000F36FF"/>
    <w:rsid w:val="000F7D73"/>
    <w:rsid w:val="00103E76"/>
    <w:rsid w:val="0010511C"/>
    <w:rsid w:val="00106789"/>
    <w:rsid w:val="00107B82"/>
    <w:rsid w:val="001115A5"/>
    <w:rsid w:val="00114679"/>
    <w:rsid w:val="00121C8E"/>
    <w:rsid w:val="00123343"/>
    <w:rsid w:val="00123D38"/>
    <w:rsid w:val="00125917"/>
    <w:rsid w:val="001263BF"/>
    <w:rsid w:val="00132DAC"/>
    <w:rsid w:val="00133746"/>
    <w:rsid w:val="00133CFF"/>
    <w:rsid w:val="0013634E"/>
    <w:rsid w:val="00136742"/>
    <w:rsid w:val="00136FFE"/>
    <w:rsid w:val="00137A69"/>
    <w:rsid w:val="001414BE"/>
    <w:rsid w:val="00141AD5"/>
    <w:rsid w:val="00141F14"/>
    <w:rsid w:val="00144097"/>
    <w:rsid w:val="00150330"/>
    <w:rsid w:val="00154E8D"/>
    <w:rsid w:val="00157759"/>
    <w:rsid w:val="001603D4"/>
    <w:rsid w:val="00161003"/>
    <w:rsid w:val="00161F31"/>
    <w:rsid w:val="00163242"/>
    <w:rsid w:val="00163801"/>
    <w:rsid w:val="00165B38"/>
    <w:rsid w:val="00170625"/>
    <w:rsid w:val="00170707"/>
    <w:rsid w:val="00170E92"/>
    <w:rsid w:val="00174010"/>
    <w:rsid w:val="00174330"/>
    <w:rsid w:val="00175C37"/>
    <w:rsid w:val="00175EEF"/>
    <w:rsid w:val="001806F0"/>
    <w:rsid w:val="001820BF"/>
    <w:rsid w:val="00191764"/>
    <w:rsid w:val="00193A74"/>
    <w:rsid w:val="001955B3"/>
    <w:rsid w:val="00197215"/>
    <w:rsid w:val="001A13DE"/>
    <w:rsid w:val="001A1916"/>
    <w:rsid w:val="001A1E6F"/>
    <w:rsid w:val="001A2B0C"/>
    <w:rsid w:val="001A41B8"/>
    <w:rsid w:val="001A6206"/>
    <w:rsid w:val="001A712C"/>
    <w:rsid w:val="001B24A1"/>
    <w:rsid w:val="001C4AF7"/>
    <w:rsid w:val="001C5163"/>
    <w:rsid w:val="001D0E60"/>
    <w:rsid w:val="001D1E52"/>
    <w:rsid w:val="001D31F0"/>
    <w:rsid w:val="001E34AC"/>
    <w:rsid w:val="001E74AF"/>
    <w:rsid w:val="001F0EBE"/>
    <w:rsid w:val="001F17CE"/>
    <w:rsid w:val="001F1929"/>
    <w:rsid w:val="001F20B6"/>
    <w:rsid w:val="001F70D8"/>
    <w:rsid w:val="001F77DE"/>
    <w:rsid w:val="002001B9"/>
    <w:rsid w:val="002032AC"/>
    <w:rsid w:val="00203C4C"/>
    <w:rsid w:val="0020792C"/>
    <w:rsid w:val="00211770"/>
    <w:rsid w:val="002117D3"/>
    <w:rsid w:val="0021789A"/>
    <w:rsid w:val="002413C7"/>
    <w:rsid w:val="00242F86"/>
    <w:rsid w:val="002436CF"/>
    <w:rsid w:val="00243AA9"/>
    <w:rsid w:val="0024563C"/>
    <w:rsid w:val="00245F07"/>
    <w:rsid w:val="002474BB"/>
    <w:rsid w:val="00251FC7"/>
    <w:rsid w:val="002544C2"/>
    <w:rsid w:val="002609A9"/>
    <w:rsid w:val="0026475E"/>
    <w:rsid w:val="002667CF"/>
    <w:rsid w:val="0026757C"/>
    <w:rsid w:val="00270D6D"/>
    <w:rsid w:val="00272684"/>
    <w:rsid w:val="00272F16"/>
    <w:rsid w:val="0027321F"/>
    <w:rsid w:val="0027509E"/>
    <w:rsid w:val="002820E4"/>
    <w:rsid w:val="00282F6E"/>
    <w:rsid w:val="00287812"/>
    <w:rsid w:val="0029050A"/>
    <w:rsid w:val="002908C2"/>
    <w:rsid w:val="00292430"/>
    <w:rsid w:val="00292B71"/>
    <w:rsid w:val="002A1D2D"/>
    <w:rsid w:val="002A1FAB"/>
    <w:rsid w:val="002A4333"/>
    <w:rsid w:val="002A5B36"/>
    <w:rsid w:val="002A6A65"/>
    <w:rsid w:val="002A73F5"/>
    <w:rsid w:val="002B3A18"/>
    <w:rsid w:val="002B4D61"/>
    <w:rsid w:val="002B6330"/>
    <w:rsid w:val="002B7AEF"/>
    <w:rsid w:val="002C0A86"/>
    <w:rsid w:val="002C0BD4"/>
    <w:rsid w:val="002C15F3"/>
    <w:rsid w:val="002C3A52"/>
    <w:rsid w:val="002C5076"/>
    <w:rsid w:val="002D1274"/>
    <w:rsid w:val="002D1BA1"/>
    <w:rsid w:val="002D51A2"/>
    <w:rsid w:val="002D6363"/>
    <w:rsid w:val="002E4CA5"/>
    <w:rsid w:val="002E6B0D"/>
    <w:rsid w:val="002F0C72"/>
    <w:rsid w:val="002F1570"/>
    <w:rsid w:val="002F3887"/>
    <w:rsid w:val="002F4110"/>
    <w:rsid w:val="002F610E"/>
    <w:rsid w:val="003048AB"/>
    <w:rsid w:val="0030551A"/>
    <w:rsid w:val="00305F5A"/>
    <w:rsid w:val="0031038C"/>
    <w:rsid w:val="0031086D"/>
    <w:rsid w:val="0031110B"/>
    <w:rsid w:val="0032100E"/>
    <w:rsid w:val="00322A88"/>
    <w:rsid w:val="0032304C"/>
    <w:rsid w:val="003238A3"/>
    <w:rsid w:val="003240E0"/>
    <w:rsid w:val="00324BE5"/>
    <w:rsid w:val="00325F23"/>
    <w:rsid w:val="003263A9"/>
    <w:rsid w:val="00334D96"/>
    <w:rsid w:val="00335242"/>
    <w:rsid w:val="003352C5"/>
    <w:rsid w:val="003353CA"/>
    <w:rsid w:val="003373D9"/>
    <w:rsid w:val="00344881"/>
    <w:rsid w:val="00345B70"/>
    <w:rsid w:val="0034605A"/>
    <w:rsid w:val="00347D02"/>
    <w:rsid w:val="00352468"/>
    <w:rsid w:val="00352C1A"/>
    <w:rsid w:val="00352EAF"/>
    <w:rsid w:val="00354949"/>
    <w:rsid w:val="003556D6"/>
    <w:rsid w:val="00356AB4"/>
    <w:rsid w:val="003604B5"/>
    <w:rsid w:val="00361302"/>
    <w:rsid w:val="00366400"/>
    <w:rsid w:val="00366FAA"/>
    <w:rsid w:val="003671B9"/>
    <w:rsid w:val="00367860"/>
    <w:rsid w:val="00371812"/>
    <w:rsid w:val="00380D60"/>
    <w:rsid w:val="00381359"/>
    <w:rsid w:val="0038208F"/>
    <w:rsid w:val="00383A34"/>
    <w:rsid w:val="0038410A"/>
    <w:rsid w:val="003849F6"/>
    <w:rsid w:val="00385256"/>
    <w:rsid w:val="003869FD"/>
    <w:rsid w:val="003901EA"/>
    <w:rsid w:val="00391E0C"/>
    <w:rsid w:val="0039298C"/>
    <w:rsid w:val="00394B34"/>
    <w:rsid w:val="00394E65"/>
    <w:rsid w:val="00395765"/>
    <w:rsid w:val="0039582B"/>
    <w:rsid w:val="003A0200"/>
    <w:rsid w:val="003A025D"/>
    <w:rsid w:val="003A085E"/>
    <w:rsid w:val="003A10CC"/>
    <w:rsid w:val="003A1CC1"/>
    <w:rsid w:val="003A1CD2"/>
    <w:rsid w:val="003A20D4"/>
    <w:rsid w:val="003A69BD"/>
    <w:rsid w:val="003B0036"/>
    <w:rsid w:val="003B3259"/>
    <w:rsid w:val="003B6491"/>
    <w:rsid w:val="003C0BC2"/>
    <w:rsid w:val="003C1085"/>
    <w:rsid w:val="003C203C"/>
    <w:rsid w:val="003C2159"/>
    <w:rsid w:val="003C5859"/>
    <w:rsid w:val="003C67D4"/>
    <w:rsid w:val="003D3F6C"/>
    <w:rsid w:val="003E05DB"/>
    <w:rsid w:val="003E15D5"/>
    <w:rsid w:val="003E1725"/>
    <w:rsid w:val="003E3A3C"/>
    <w:rsid w:val="003E45F2"/>
    <w:rsid w:val="003E5E4A"/>
    <w:rsid w:val="003F002A"/>
    <w:rsid w:val="003F0B05"/>
    <w:rsid w:val="003F1020"/>
    <w:rsid w:val="003F39FA"/>
    <w:rsid w:val="003F48EA"/>
    <w:rsid w:val="003F4958"/>
    <w:rsid w:val="004012E0"/>
    <w:rsid w:val="004032DE"/>
    <w:rsid w:val="004044C3"/>
    <w:rsid w:val="004054EA"/>
    <w:rsid w:val="00411AD7"/>
    <w:rsid w:val="00412037"/>
    <w:rsid w:val="00412592"/>
    <w:rsid w:val="00413584"/>
    <w:rsid w:val="00417032"/>
    <w:rsid w:val="004175D4"/>
    <w:rsid w:val="00420620"/>
    <w:rsid w:val="00420F07"/>
    <w:rsid w:val="00422894"/>
    <w:rsid w:val="00423FF8"/>
    <w:rsid w:val="00424367"/>
    <w:rsid w:val="00430119"/>
    <w:rsid w:val="00441EE8"/>
    <w:rsid w:val="00442B95"/>
    <w:rsid w:val="00442C1B"/>
    <w:rsid w:val="004430B3"/>
    <w:rsid w:val="004454E0"/>
    <w:rsid w:val="00447C3F"/>
    <w:rsid w:val="00451F23"/>
    <w:rsid w:val="0045233B"/>
    <w:rsid w:val="00453544"/>
    <w:rsid w:val="00461D67"/>
    <w:rsid w:val="00466347"/>
    <w:rsid w:val="00467742"/>
    <w:rsid w:val="00474456"/>
    <w:rsid w:val="00476B2D"/>
    <w:rsid w:val="00481683"/>
    <w:rsid w:val="00481D7F"/>
    <w:rsid w:val="00483012"/>
    <w:rsid w:val="00484350"/>
    <w:rsid w:val="00485DB3"/>
    <w:rsid w:val="00487219"/>
    <w:rsid w:val="0049093D"/>
    <w:rsid w:val="004A0C89"/>
    <w:rsid w:val="004A1277"/>
    <w:rsid w:val="004A1C62"/>
    <w:rsid w:val="004A67B0"/>
    <w:rsid w:val="004A6B90"/>
    <w:rsid w:val="004B1D72"/>
    <w:rsid w:val="004B2752"/>
    <w:rsid w:val="004C0351"/>
    <w:rsid w:val="004C05B0"/>
    <w:rsid w:val="004C1E16"/>
    <w:rsid w:val="004C3AEB"/>
    <w:rsid w:val="004C416C"/>
    <w:rsid w:val="004C73D3"/>
    <w:rsid w:val="004D25CC"/>
    <w:rsid w:val="004D3FA7"/>
    <w:rsid w:val="004D45F2"/>
    <w:rsid w:val="004D4EDF"/>
    <w:rsid w:val="004D63A1"/>
    <w:rsid w:val="004D65B5"/>
    <w:rsid w:val="004D71A1"/>
    <w:rsid w:val="004E0A14"/>
    <w:rsid w:val="004E19E7"/>
    <w:rsid w:val="004E1D99"/>
    <w:rsid w:val="004E356B"/>
    <w:rsid w:val="004E590C"/>
    <w:rsid w:val="004E7EE8"/>
    <w:rsid w:val="004F037A"/>
    <w:rsid w:val="004F152E"/>
    <w:rsid w:val="004F1D22"/>
    <w:rsid w:val="004F263B"/>
    <w:rsid w:val="004F3B49"/>
    <w:rsid w:val="004F52CF"/>
    <w:rsid w:val="004F5F33"/>
    <w:rsid w:val="004F6379"/>
    <w:rsid w:val="005023BE"/>
    <w:rsid w:val="00505DF6"/>
    <w:rsid w:val="00506447"/>
    <w:rsid w:val="00510C62"/>
    <w:rsid w:val="00512813"/>
    <w:rsid w:val="00512FDA"/>
    <w:rsid w:val="00523BED"/>
    <w:rsid w:val="005252C7"/>
    <w:rsid w:val="0053086A"/>
    <w:rsid w:val="00533271"/>
    <w:rsid w:val="00534B21"/>
    <w:rsid w:val="0053795E"/>
    <w:rsid w:val="005404BE"/>
    <w:rsid w:val="0054155E"/>
    <w:rsid w:val="005420CB"/>
    <w:rsid w:val="00542BF4"/>
    <w:rsid w:val="00543B80"/>
    <w:rsid w:val="0054506C"/>
    <w:rsid w:val="005516C6"/>
    <w:rsid w:val="00553244"/>
    <w:rsid w:val="00556543"/>
    <w:rsid w:val="005565D0"/>
    <w:rsid w:val="005603A6"/>
    <w:rsid w:val="00560762"/>
    <w:rsid w:val="00560913"/>
    <w:rsid w:val="00561444"/>
    <w:rsid w:val="00564AA5"/>
    <w:rsid w:val="00565D53"/>
    <w:rsid w:val="00566117"/>
    <w:rsid w:val="00567972"/>
    <w:rsid w:val="005726E5"/>
    <w:rsid w:val="00572EAC"/>
    <w:rsid w:val="0057351D"/>
    <w:rsid w:val="00575040"/>
    <w:rsid w:val="005776CB"/>
    <w:rsid w:val="005779E3"/>
    <w:rsid w:val="005821B5"/>
    <w:rsid w:val="0058292B"/>
    <w:rsid w:val="00582BC9"/>
    <w:rsid w:val="00583B24"/>
    <w:rsid w:val="0058420C"/>
    <w:rsid w:val="005842DC"/>
    <w:rsid w:val="00585AE2"/>
    <w:rsid w:val="00586B3C"/>
    <w:rsid w:val="00587FEF"/>
    <w:rsid w:val="00593C73"/>
    <w:rsid w:val="00596452"/>
    <w:rsid w:val="00596BD5"/>
    <w:rsid w:val="00597C3A"/>
    <w:rsid w:val="005A0E8B"/>
    <w:rsid w:val="005A1875"/>
    <w:rsid w:val="005A32E8"/>
    <w:rsid w:val="005A4282"/>
    <w:rsid w:val="005A6613"/>
    <w:rsid w:val="005A6F9E"/>
    <w:rsid w:val="005A74E2"/>
    <w:rsid w:val="005A7592"/>
    <w:rsid w:val="005A7868"/>
    <w:rsid w:val="005B0169"/>
    <w:rsid w:val="005B1621"/>
    <w:rsid w:val="005B17D8"/>
    <w:rsid w:val="005B29B4"/>
    <w:rsid w:val="005B4A24"/>
    <w:rsid w:val="005B5ACB"/>
    <w:rsid w:val="005B6032"/>
    <w:rsid w:val="005B6154"/>
    <w:rsid w:val="005B7844"/>
    <w:rsid w:val="005C02DB"/>
    <w:rsid w:val="005C2F9D"/>
    <w:rsid w:val="005C3A0E"/>
    <w:rsid w:val="005C79C5"/>
    <w:rsid w:val="005D05C9"/>
    <w:rsid w:val="005D358A"/>
    <w:rsid w:val="005D419B"/>
    <w:rsid w:val="005D4D1D"/>
    <w:rsid w:val="005D71EC"/>
    <w:rsid w:val="005E1C0E"/>
    <w:rsid w:val="005E370C"/>
    <w:rsid w:val="005E37E2"/>
    <w:rsid w:val="005E601A"/>
    <w:rsid w:val="005F3297"/>
    <w:rsid w:val="006024B4"/>
    <w:rsid w:val="00602F15"/>
    <w:rsid w:val="00604A28"/>
    <w:rsid w:val="00605812"/>
    <w:rsid w:val="006058F3"/>
    <w:rsid w:val="00611160"/>
    <w:rsid w:val="006115BA"/>
    <w:rsid w:val="006152D3"/>
    <w:rsid w:val="00616031"/>
    <w:rsid w:val="006163BF"/>
    <w:rsid w:val="00622C12"/>
    <w:rsid w:val="00623FB8"/>
    <w:rsid w:val="00624799"/>
    <w:rsid w:val="00624B0E"/>
    <w:rsid w:val="006250A6"/>
    <w:rsid w:val="00626A14"/>
    <w:rsid w:val="00626F5D"/>
    <w:rsid w:val="00627E8C"/>
    <w:rsid w:val="00630899"/>
    <w:rsid w:val="00631750"/>
    <w:rsid w:val="00631FBC"/>
    <w:rsid w:val="00636DFB"/>
    <w:rsid w:val="006408FB"/>
    <w:rsid w:val="00641C86"/>
    <w:rsid w:val="0064261D"/>
    <w:rsid w:val="00642749"/>
    <w:rsid w:val="00645138"/>
    <w:rsid w:val="006453BF"/>
    <w:rsid w:val="00650641"/>
    <w:rsid w:val="0065241D"/>
    <w:rsid w:val="00653254"/>
    <w:rsid w:val="00656823"/>
    <w:rsid w:val="006606A0"/>
    <w:rsid w:val="0066076E"/>
    <w:rsid w:val="00661359"/>
    <w:rsid w:val="00666768"/>
    <w:rsid w:val="00671276"/>
    <w:rsid w:val="006715EB"/>
    <w:rsid w:val="00676012"/>
    <w:rsid w:val="00677219"/>
    <w:rsid w:val="00680FC2"/>
    <w:rsid w:val="00682C80"/>
    <w:rsid w:val="006831D7"/>
    <w:rsid w:val="00685F08"/>
    <w:rsid w:val="00694433"/>
    <w:rsid w:val="006944EC"/>
    <w:rsid w:val="006A0DF1"/>
    <w:rsid w:val="006A5793"/>
    <w:rsid w:val="006A5807"/>
    <w:rsid w:val="006A5DF7"/>
    <w:rsid w:val="006A6ED3"/>
    <w:rsid w:val="006B0CEF"/>
    <w:rsid w:val="006B2BC9"/>
    <w:rsid w:val="006B31C4"/>
    <w:rsid w:val="006B55F7"/>
    <w:rsid w:val="006C5910"/>
    <w:rsid w:val="006C7150"/>
    <w:rsid w:val="006D3812"/>
    <w:rsid w:val="006E131A"/>
    <w:rsid w:val="006E1687"/>
    <w:rsid w:val="006E1AA6"/>
    <w:rsid w:val="006E315E"/>
    <w:rsid w:val="006E506E"/>
    <w:rsid w:val="006E6084"/>
    <w:rsid w:val="006E78EC"/>
    <w:rsid w:val="006F4DA0"/>
    <w:rsid w:val="006F5485"/>
    <w:rsid w:val="006F6174"/>
    <w:rsid w:val="00700FCC"/>
    <w:rsid w:val="007039F1"/>
    <w:rsid w:val="00703CD4"/>
    <w:rsid w:val="00703D1C"/>
    <w:rsid w:val="00704FEA"/>
    <w:rsid w:val="00710145"/>
    <w:rsid w:val="00711494"/>
    <w:rsid w:val="007115D2"/>
    <w:rsid w:val="007131D2"/>
    <w:rsid w:val="00715B26"/>
    <w:rsid w:val="00716F78"/>
    <w:rsid w:val="00716FAE"/>
    <w:rsid w:val="00720288"/>
    <w:rsid w:val="007202AF"/>
    <w:rsid w:val="007205E2"/>
    <w:rsid w:val="007218F9"/>
    <w:rsid w:val="00722483"/>
    <w:rsid w:val="007225EC"/>
    <w:rsid w:val="00722E60"/>
    <w:rsid w:val="0073531A"/>
    <w:rsid w:val="0073672C"/>
    <w:rsid w:val="007401E4"/>
    <w:rsid w:val="007425C8"/>
    <w:rsid w:val="00744725"/>
    <w:rsid w:val="00746B18"/>
    <w:rsid w:val="00746C7A"/>
    <w:rsid w:val="00753B15"/>
    <w:rsid w:val="00755AA9"/>
    <w:rsid w:val="0075616F"/>
    <w:rsid w:val="00756578"/>
    <w:rsid w:val="007567D5"/>
    <w:rsid w:val="00761CBF"/>
    <w:rsid w:val="00765B6B"/>
    <w:rsid w:val="00766535"/>
    <w:rsid w:val="007742D8"/>
    <w:rsid w:val="00774312"/>
    <w:rsid w:val="00774687"/>
    <w:rsid w:val="00775024"/>
    <w:rsid w:val="0077630F"/>
    <w:rsid w:val="00781A41"/>
    <w:rsid w:val="00783095"/>
    <w:rsid w:val="007834EB"/>
    <w:rsid w:val="007839C4"/>
    <w:rsid w:val="00784BD0"/>
    <w:rsid w:val="00787BC4"/>
    <w:rsid w:val="007927CE"/>
    <w:rsid w:val="00794A71"/>
    <w:rsid w:val="007960FB"/>
    <w:rsid w:val="00797450"/>
    <w:rsid w:val="007A3654"/>
    <w:rsid w:val="007A68C5"/>
    <w:rsid w:val="007A6CD0"/>
    <w:rsid w:val="007A7F8B"/>
    <w:rsid w:val="007B1A8D"/>
    <w:rsid w:val="007B2485"/>
    <w:rsid w:val="007B2ABF"/>
    <w:rsid w:val="007B324C"/>
    <w:rsid w:val="007B4403"/>
    <w:rsid w:val="007B50E7"/>
    <w:rsid w:val="007B6C5A"/>
    <w:rsid w:val="007C1D51"/>
    <w:rsid w:val="007C29E4"/>
    <w:rsid w:val="007C426E"/>
    <w:rsid w:val="007C44C9"/>
    <w:rsid w:val="007C4572"/>
    <w:rsid w:val="007C4CC6"/>
    <w:rsid w:val="007C5B60"/>
    <w:rsid w:val="007C6A29"/>
    <w:rsid w:val="007D0AC2"/>
    <w:rsid w:val="007D2DB7"/>
    <w:rsid w:val="007D33B3"/>
    <w:rsid w:val="007D4BA7"/>
    <w:rsid w:val="007D5B5B"/>
    <w:rsid w:val="007D77E6"/>
    <w:rsid w:val="007E3089"/>
    <w:rsid w:val="007E3AAF"/>
    <w:rsid w:val="007E7754"/>
    <w:rsid w:val="007F004C"/>
    <w:rsid w:val="007F238B"/>
    <w:rsid w:val="007F2989"/>
    <w:rsid w:val="007F4FA8"/>
    <w:rsid w:val="007F6BD3"/>
    <w:rsid w:val="008007F1"/>
    <w:rsid w:val="00800AEB"/>
    <w:rsid w:val="008028B6"/>
    <w:rsid w:val="008033D9"/>
    <w:rsid w:val="008036D6"/>
    <w:rsid w:val="0080419F"/>
    <w:rsid w:val="0081411D"/>
    <w:rsid w:val="00816D71"/>
    <w:rsid w:val="00817259"/>
    <w:rsid w:val="00826DD3"/>
    <w:rsid w:val="00831415"/>
    <w:rsid w:val="0083561D"/>
    <w:rsid w:val="00835BE3"/>
    <w:rsid w:val="008366A8"/>
    <w:rsid w:val="0083679E"/>
    <w:rsid w:val="0084017A"/>
    <w:rsid w:val="00840217"/>
    <w:rsid w:val="00840A4C"/>
    <w:rsid w:val="0084191A"/>
    <w:rsid w:val="00844BA3"/>
    <w:rsid w:val="00847D17"/>
    <w:rsid w:val="00853752"/>
    <w:rsid w:val="00857752"/>
    <w:rsid w:val="00863086"/>
    <w:rsid w:val="00870003"/>
    <w:rsid w:val="00875E08"/>
    <w:rsid w:val="00876198"/>
    <w:rsid w:val="00876C0E"/>
    <w:rsid w:val="0088060D"/>
    <w:rsid w:val="00880B60"/>
    <w:rsid w:val="00880C04"/>
    <w:rsid w:val="00881DE9"/>
    <w:rsid w:val="008855E4"/>
    <w:rsid w:val="0088601B"/>
    <w:rsid w:val="00886388"/>
    <w:rsid w:val="008927EA"/>
    <w:rsid w:val="00892A8F"/>
    <w:rsid w:val="0089323A"/>
    <w:rsid w:val="00893482"/>
    <w:rsid w:val="00897195"/>
    <w:rsid w:val="008A0830"/>
    <w:rsid w:val="008A315F"/>
    <w:rsid w:val="008A4DA5"/>
    <w:rsid w:val="008B40D5"/>
    <w:rsid w:val="008B4F35"/>
    <w:rsid w:val="008B51F3"/>
    <w:rsid w:val="008B5B03"/>
    <w:rsid w:val="008C0EBB"/>
    <w:rsid w:val="008C33B3"/>
    <w:rsid w:val="008C358B"/>
    <w:rsid w:val="008C3696"/>
    <w:rsid w:val="008C560D"/>
    <w:rsid w:val="008C61E5"/>
    <w:rsid w:val="008C751C"/>
    <w:rsid w:val="008D0ED9"/>
    <w:rsid w:val="008D1DE5"/>
    <w:rsid w:val="008D584B"/>
    <w:rsid w:val="008E406A"/>
    <w:rsid w:val="008E5D2C"/>
    <w:rsid w:val="008E6C5D"/>
    <w:rsid w:val="008F12D0"/>
    <w:rsid w:val="008F162A"/>
    <w:rsid w:val="008F1B7A"/>
    <w:rsid w:val="008F2086"/>
    <w:rsid w:val="008F3C6F"/>
    <w:rsid w:val="008F48AF"/>
    <w:rsid w:val="008F79FC"/>
    <w:rsid w:val="008F7FE0"/>
    <w:rsid w:val="00901069"/>
    <w:rsid w:val="00902DFF"/>
    <w:rsid w:val="00905768"/>
    <w:rsid w:val="009069D6"/>
    <w:rsid w:val="00911029"/>
    <w:rsid w:val="0091232B"/>
    <w:rsid w:val="00912D2A"/>
    <w:rsid w:val="00913C6E"/>
    <w:rsid w:val="009146FA"/>
    <w:rsid w:val="00914F15"/>
    <w:rsid w:val="00915B79"/>
    <w:rsid w:val="00922441"/>
    <w:rsid w:val="00923CBA"/>
    <w:rsid w:val="009301DB"/>
    <w:rsid w:val="00932807"/>
    <w:rsid w:val="00934F51"/>
    <w:rsid w:val="00935364"/>
    <w:rsid w:val="009358C9"/>
    <w:rsid w:val="00937704"/>
    <w:rsid w:val="009464D2"/>
    <w:rsid w:val="00947032"/>
    <w:rsid w:val="00953954"/>
    <w:rsid w:val="0095435D"/>
    <w:rsid w:val="009606AF"/>
    <w:rsid w:val="00960BE9"/>
    <w:rsid w:val="00964AA3"/>
    <w:rsid w:val="00965D02"/>
    <w:rsid w:val="009713C0"/>
    <w:rsid w:val="00972445"/>
    <w:rsid w:val="009732D0"/>
    <w:rsid w:val="0097337E"/>
    <w:rsid w:val="00973541"/>
    <w:rsid w:val="00981CD8"/>
    <w:rsid w:val="009866DF"/>
    <w:rsid w:val="009878CC"/>
    <w:rsid w:val="00991A08"/>
    <w:rsid w:val="009922DC"/>
    <w:rsid w:val="0099777A"/>
    <w:rsid w:val="00997BC5"/>
    <w:rsid w:val="009B0D6A"/>
    <w:rsid w:val="009B48D7"/>
    <w:rsid w:val="009B5B05"/>
    <w:rsid w:val="009C1267"/>
    <w:rsid w:val="009C1BD2"/>
    <w:rsid w:val="009C1BFD"/>
    <w:rsid w:val="009C5603"/>
    <w:rsid w:val="009C6C58"/>
    <w:rsid w:val="009C73C4"/>
    <w:rsid w:val="009D1814"/>
    <w:rsid w:val="009D2110"/>
    <w:rsid w:val="009E1237"/>
    <w:rsid w:val="009E1364"/>
    <w:rsid w:val="009E463D"/>
    <w:rsid w:val="009E62E4"/>
    <w:rsid w:val="009E6B48"/>
    <w:rsid w:val="009F5F46"/>
    <w:rsid w:val="00A04D0C"/>
    <w:rsid w:val="00A104E8"/>
    <w:rsid w:val="00A10925"/>
    <w:rsid w:val="00A1328A"/>
    <w:rsid w:val="00A13308"/>
    <w:rsid w:val="00A13A7C"/>
    <w:rsid w:val="00A14129"/>
    <w:rsid w:val="00A146C1"/>
    <w:rsid w:val="00A14C2A"/>
    <w:rsid w:val="00A15EB6"/>
    <w:rsid w:val="00A17989"/>
    <w:rsid w:val="00A20E4B"/>
    <w:rsid w:val="00A22ECC"/>
    <w:rsid w:val="00A23060"/>
    <w:rsid w:val="00A26FFB"/>
    <w:rsid w:val="00A27082"/>
    <w:rsid w:val="00A273BC"/>
    <w:rsid w:val="00A32550"/>
    <w:rsid w:val="00A3518E"/>
    <w:rsid w:val="00A4279B"/>
    <w:rsid w:val="00A43682"/>
    <w:rsid w:val="00A4378C"/>
    <w:rsid w:val="00A444FD"/>
    <w:rsid w:val="00A460A7"/>
    <w:rsid w:val="00A46A37"/>
    <w:rsid w:val="00A47CD5"/>
    <w:rsid w:val="00A50596"/>
    <w:rsid w:val="00A52211"/>
    <w:rsid w:val="00A55AF3"/>
    <w:rsid w:val="00A6036D"/>
    <w:rsid w:val="00A6166A"/>
    <w:rsid w:val="00A61D28"/>
    <w:rsid w:val="00A65169"/>
    <w:rsid w:val="00A65AD7"/>
    <w:rsid w:val="00A67651"/>
    <w:rsid w:val="00A67CF1"/>
    <w:rsid w:val="00A71ECE"/>
    <w:rsid w:val="00A75CB4"/>
    <w:rsid w:val="00A806BB"/>
    <w:rsid w:val="00A817D6"/>
    <w:rsid w:val="00A86F4D"/>
    <w:rsid w:val="00A87CAC"/>
    <w:rsid w:val="00A90151"/>
    <w:rsid w:val="00A91CFD"/>
    <w:rsid w:val="00A926AA"/>
    <w:rsid w:val="00A93071"/>
    <w:rsid w:val="00A9403B"/>
    <w:rsid w:val="00A954F8"/>
    <w:rsid w:val="00A95B7A"/>
    <w:rsid w:val="00AA3066"/>
    <w:rsid w:val="00AB0439"/>
    <w:rsid w:val="00AB1E2E"/>
    <w:rsid w:val="00AB77DA"/>
    <w:rsid w:val="00AC1FF1"/>
    <w:rsid w:val="00AC5B26"/>
    <w:rsid w:val="00AC739B"/>
    <w:rsid w:val="00AD1C7F"/>
    <w:rsid w:val="00AD32A5"/>
    <w:rsid w:val="00AD534B"/>
    <w:rsid w:val="00AD5C6A"/>
    <w:rsid w:val="00AD76EE"/>
    <w:rsid w:val="00AE0FCE"/>
    <w:rsid w:val="00AE17F1"/>
    <w:rsid w:val="00AE2287"/>
    <w:rsid w:val="00AE65F2"/>
    <w:rsid w:val="00AE69B1"/>
    <w:rsid w:val="00AE7CFD"/>
    <w:rsid w:val="00AF0C95"/>
    <w:rsid w:val="00AF4890"/>
    <w:rsid w:val="00AF5E35"/>
    <w:rsid w:val="00AF77BD"/>
    <w:rsid w:val="00B04071"/>
    <w:rsid w:val="00B05AE9"/>
    <w:rsid w:val="00B067E1"/>
    <w:rsid w:val="00B11793"/>
    <w:rsid w:val="00B14A9A"/>
    <w:rsid w:val="00B22763"/>
    <w:rsid w:val="00B236BB"/>
    <w:rsid w:val="00B25A24"/>
    <w:rsid w:val="00B26763"/>
    <w:rsid w:val="00B317D3"/>
    <w:rsid w:val="00B317DB"/>
    <w:rsid w:val="00B321EC"/>
    <w:rsid w:val="00B33E7C"/>
    <w:rsid w:val="00B376F9"/>
    <w:rsid w:val="00B40F92"/>
    <w:rsid w:val="00B411E5"/>
    <w:rsid w:val="00B4122D"/>
    <w:rsid w:val="00B41ABB"/>
    <w:rsid w:val="00B4290F"/>
    <w:rsid w:val="00B42DB7"/>
    <w:rsid w:val="00B45640"/>
    <w:rsid w:val="00B53DF5"/>
    <w:rsid w:val="00B55B0F"/>
    <w:rsid w:val="00B56247"/>
    <w:rsid w:val="00B678A0"/>
    <w:rsid w:val="00B678A9"/>
    <w:rsid w:val="00B7057F"/>
    <w:rsid w:val="00B725E1"/>
    <w:rsid w:val="00B7377D"/>
    <w:rsid w:val="00B75F50"/>
    <w:rsid w:val="00B7702D"/>
    <w:rsid w:val="00B77304"/>
    <w:rsid w:val="00B81E50"/>
    <w:rsid w:val="00B82A86"/>
    <w:rsid w:val="00B82DC2"/>
    <w:rsid w:val="00B869FF"/>
    <w:rsid w:val="00B86AE1"/>
    <w:rsid w:val="00B86B57"/>
    <w:rsid w:val="00B90AD6"/>
    <w:rsid w:val="00B916B2"/>
    <w:rsid w:val="00B92352"/>
    <w:rsid w:val="00B927D9"/>
    <w:rsid w:val="00B937B6"/>
    <w:rsid w:val="00B947D8"/>
    <w:rsid w:val="00B9525A"/>
    <w:rsid w:val="00B9580D"/>
    <w:rsid w:val="00BA49EE"/>
    <w:rsid w:val="00BA50E0"/>
    <w:rsid w:val="00BA7ADF"/>
    <w:rsid w:val="00BB10EF"/>
    <w:rsid w:val="00BB5986"/>
    <w:rsid w:val="00BB6CDE"/>
    <w:rsid w:val="00BC13CA"/>
    <w:rsid w:val="00BC1DFA"/>
    <w:rsid w:val="00BC27E8"/>
    <w:rsid w:val="00BC4807"/>
    <w:rsid w:val="00BC5738"/>
    <w:rsid w:val="00BC5D75"/>
    <w:rsid w:val="00BC5FFD"/>
    <w:rsid w:val="00BC6E4C"/>
    <w:rsid w:val="00BC7659"/>
    <w:rsid w:val="00BC7B69"/>
    <w:rsid w:val="00BD0742"/>
    <w:rsid w:val="00BD448C"/>
    <w:rsid w:val="00BD4AA3"/>
    <w:rsid w:val="00BD65BC"/>
    <w:rsid w:val="00BE4C76"/>
    <w:rsid w:val="00BE4D87"/>
    <w:rsid w:val="00BE790C"/>
    <w:rsid w:val="00BF01DA"/>
    <w:rsid w:val="00BF0949"/>
    <w:rsid w:val="00BF2983"/>
    <w:rsid w:val="00BF3331"/>
    <w:rsid w:val="00BF4E81"/>
    <w:rsid w:val="00BF5C4A"/>
    <w:rsid w:val="00C06D1C"/>
    <w:rsid w:val="00C07059"/>
    <w:rsid w:val="00C14E21"/>
    <w:rsid w:val="00C1737D"/>
    <w:rsid w:val="00C17555"/>
    <w:rsid w:val="00C17634"/>
    <w:rsid w:val="00C20478"/>
    <w:rsid w:val="00C223EB"/>
    <w:rsid w:val="00C237F9"/>
    <w:rsid w:val="00C26941"/>
    <w:rsid w:val="00C27210"/>
    <w:rsid w:val="00C2755D"/>
    <w:rsid w:val="00C316CF"/>
    <w:rsid w:val="00C33593"/>
    <w:rsid w:val="00C360A8"/>
    <w:rsid w:val="00C42B7C"/>
    <w:rsid w:val="00C475EC"/>
    <w:rsid w:val="00C533B6"/>
    <w:rsid w:val="00C56320"/>
    <w:rsid w:val="00C63B36"/>
    <w:rsid w:val="00C6756D"/>
    <w:rsid w:val="00C72FEA"/>
    <w:rsid w:val="00C75711"/>
    <w:rsid w:val="00C82CC0"/>
    <w:rsid w:val="00C8382C"/>
    <w:rsid w:val="00C865BF"/>
    <w:rsid w:val="00C91A24"/>
    <w:rsid w:val="00C91F7C"/>
    <w:rsid w:val="00C93662"/>
    <w:rsid w:val="00C93936"/>
    <w:rsid w:val="00C93992"/>
    <w:rsid w:val="00C93C3D"/>
    <w:rsid w:val="00C97BC6"/>
    <w:rsid w:val="00CA0C46"/>
    <w:rsid w:val="00CA1067"/>
    <w:rsid w:val="00CA4572"/>
    <w:rsid w:val="00CA720C"/>
    <w:rsid w:val="00CB0B05"/>
    <w:rsid w:val="00CB0C55"/>
    <w:rsid w:val="00CB67E9"/>
    <w:rsid w:val="00CB6B70"/>
    <w:rsid w:val="00CC01B0"/>
    <w:rsid w:val="00CC3863"/>
    <w:rsid w:val="00CC6120"/>
    <w:rsid w:val="00CD2B2A"/>
    <w:rsid w:val="00CD4929"/>
    <w:rsid w:val="00CD683D"/>
    <w:rsid w:val="00CD7276"/>
    <w:rsid w:val="00CD7399"/>
    <w:rsid w:val="00CE1CF9"/>
    <w:rsid w:val="00CE331D"/>
    <w:rsid w:val="00CE3AAA"/>
    <w:rsid w:val="00CE3AEF"/>
    <w:rsid w:val="00CE601F"/>
    <w:rsid w:val="00CE6931"/>
    <w:rsid w:val="00CE7CC6"/>
    <w:rsid w:val="00CF0636"/>
    <w:rsid w:val="00D069F6"/>
    <w:rsid w:val="00D07F0C"/>
    <w:rsid w:val="00D108FC"/>
    <w:rsid w:val="00D111F0"/>
    <w:rsid w:val="00D11F07"/>
    <w:rsid w:val="00D12B75"/>
    <w:rsid w:val="00D200E0"/>
    <w:rsid w:val="00D208A2"/>
    <w:rsid w:val="00D24D9D"/>
    <w:rsid w:val="00D26B44"/>
    <w:rsid w:val="00D26F1B"/>
    <w:rsid w:val="00D308A0"/>
    <w:rsid w:val="00D32BFA"/>
    <w:rsid w:val="00D34699"/>
    <w:rsid w:val="00D35403"/>
    <w:rsid w:val="00D40B20"/>
    <w:rsid w:val="00D4105E"/>
    <w:rsid w:val="00D43A2B"/>
    <w:rsid w:val="00D43B22"/>
    <w:rsid w:val="00D44687"/>
    <w:rsid w:val="00D53EB0"/>
    <w:rsid w:val="00D54156"/>
    <w:rsid w:val="00D56306"/>
    <w:rsid w:val="00D6072B"/>
    <w:rsid w:val="00D62AA3"/>
    <w:rsid w:val="00D62F23"/>
    <w:rsid w:val="00D65F7D"/>
    <w:rsid w:val="00D67557"/>
    <w:rsid w:val="00D67F60"/>
    <w:rsid w:val="00D70543"/>
    <w:rsid w:val="00D71E3F"/>
    <w:rsid w:val="00D736AA"/>
    <w:rsid w:val="00D74F39"/>
    <w:rsid w:val="00D75540"/>
    <w:rsid w:val="00D7664E"/>
    <w:rsid w:val="00D77A44"/>
    <w:rsid w:val="00D84D66"/>
    <w:rsid w:val="00D938C7"/>
    <w:rsid w:val="00D9390E"/>
    <w:rsid w:val="00D93B64"/>
    <w:rsid w:val="00D93FBA"/>
    <w:rsid w:val="00D94ABD"/>
    <w:rsid w:val="00D96735"/>
    <w:rsid w:val="00D97B2A"/>
    <w:rsid w:val="00D97D03"/>
    <w:rsid w:val="00DA6123"/>
    <w:rsid w:val="00DB0B5A"/>
    <w:rsid w:val="00DB318B"/>
    <w:rsid w:val="00DB43A0"/>
    <w:rsid w:val="00DC0172"/>
    <w:rsid w:val="00DC2240"/>
    <w:rsid w:val="00DC2DE4"/>
    <w:rsid w:val="00DC3A49"/>
    <w:rsid w:val="00DD0A17"/>
    <w:rsid w:val="00DD42B4"/>
    <w:rsid w:val="00DD44C4"/>
    <w:rsid w:val="00DD7BB6"/>
    <w:rsid w:val="00DE1130"/>
    <w:rsid w:val="00DE1443"/>
    <w:rsid w:val="00DE1F14"/>
    <w:rsid w:val="00DE4F1B"/>
    <w:rsid w:val="00DE6F73"/>
    <w:rsid w:val="00DF0874"/>
    <w:rsid w:val="00DF206D"/>
    <w:rsid w:val="00DF2658"/>
    <w:rsid w:val="00DF45CA"/>
    <w:rsid w:val="00DF4974"/>
    <w:rsid w:val="00DF7D20"/>
    <w:rsid w:val="00E00210"/>
    <w:rsid w:val="00E00B25"/>
    <w:rsid w:val="00E00B43"/>
    <w:rsid w:val="00E04188"/>
    <w:rsid w:val="00E1184D"/>
    <w:rsid w:val="00E15AA9"/>
    <w:rsid w:val="00E213E7"/>
    <w:rsid w:val="00E26900"/>
    <w:rsid w:val="00E26D39"/>
    <w:rsid w:val="00E27819"/>
    <w:rsid w:val="00E32045"/>
    <w:rsid w:val="00E33E7F"/>
    <w:rsid w:val="00E34223"/>
    <w:rsid w:val="00E421C6"/>
    <w:rsid w:val="00E42CA4"/>
    <w:rsid w:val="00E4460F"/>
    <w:rsid w:val="00E466BA"/>
    <w:rsid w:val="00E4722E"/>
    <w:rsid w:val="00E47E6F"/>
    <w:rsid w:val="00E53E15"/>
    <w:rsid w:val="00E55B33"/>
    <w:rsid w:val="00E5615A"/>
    <w:rsid w:val="00E5736E"/>
    <w:rsid w:val="00E57C06"/>
    <w:rsid w:val="00E57EB1"/>
    <w:rsid w:val="00E61FBC"/>
    <w:rsid w:val="00E625C8"/>
    <w:rsid w:val="00E62ABE"/>
    <w:rsid w:val="00E62F0C"/>
    <w:rsid w:val="00E66E0C"/>
    <w:rsid w:val="00E67BC2"/>
    <w:rsid w:val="00E700D4"/>
    <w:rsid w:val="00E71136"/>
    <w:rsid w:val="00E72A33"/>
    <w:rsid w:val="00E72E34"/>
    <w:rsid w:val="00E7495A"/>
    <w:rsid w:val="00E772A3"/>
    <w:rsid w:val="00E8050A"/>
    <w:rsid w:val="00E81406"/>
    <w:rsid w:val="00E81A01"/>
    <w:rsid w:val="00E82DD1"/>
    <w:rsid w:val="00E84D90"/>
    <w:rsid w:val="00E87E49"/>
    <w:rsid w:val="00E95297"/>
    <w:rsid w:val="00E960AC"/>
    <w:rsid w:val="00E96EFE"/>
    <w:rsid w:val="00EA07B1"/>
    <w:rsid w:val="00EA0BD8"/>
    <w:rsid w:val="00EA0F52"/>
    <w:rsid w:val="00EA2D88"/>
    <w:rsid w:val="00EA3DB3"/>
    <w:rsid w:val="00EA6052"/>
    <w:rsid w:val="00EB1780"/>
    <w:rsid w:val="00EB1B0C"/>
    <w:rsid w:val="00EB318F"/>
    <w:rsid w:val="00EB453E"/>
    <w:rsid w:val="00EB47BF"/>
    <w:rsid w:val="00EC1A6E"/>
    <w:rsid w:val="00EC2F3D"/>
    <w:rsid w:val="00EC7D4D"/>
    <w:rsid w:val="00ED145E"/>
    <w:rsid w:val="00ED391E"/>
    <w:rsid w:val="00ED758A"/>
    <w:rsid w:val="00EE09CD"/>
    <w:rsid w:val="00EE0AE0"/>
    <w:rsid w:val="00EE101D"/>
    <w:rsid w:val="00EE2B03"/>
    <w:rsid w:val="00EE3249"/>
    <w:rsid w:val="00EE448C"/>
    <w:rsid w:val="00EE4EF3"/>
    <w:rsid w:val="00EE524B"/>
    <w:rsid w:val="00EF2EDC"/>
    <w:rsid w:val="00EF308F"/>
    <w:rsid w:val="00EF31AD"/>
    <w:rsid w:val="00EF335E"/>
    <w:rsid w:val="00F00C23"/>
    <w:rsid w:val="00F01EDC"/>
    <w:rsid w:val="00F04978"/>
    <w:rsid w:val="00F053CD"/>
    <w:rsid w:val="00F05689"/>
    <w:rsid w:val="00F05FC7"/>
    <w:rsid w:val="00F1180E"/>
    <w:rsid w:val="00F1386B"/>
    <w:rsid w:val="00F13E70"/>
    <w:rsid w:val="00F16DE8"/>
    <w:rsid w:val="00F22F14"/>
    <w:rsid w:val="00F2687B"/>
    <w:rsid w:val="00F30486"/>
    <w:rsid w:val="00F335C5"/>
    <w:rsid w:val="00F34377"/>
    <w:rsid w:val="00F36452"/>
    <w:rsid w:val="00F42D2B"/>
    <w:rsid w:val="00F45E67"/>
    <w:rsid w:val="00F4633D"/>
    <w:rsid w:val="00F4772B"/>
    <w:rsid w:val="00F50D27"/>
    <w:rsid w:val="00F55E7B"/>
    <w:rsid w:val="00F57EAC"/>
    <w:rsid w:val="00F61254"/>
    <w:rsid w:val="00F61A5E"/>
    <w:rsid w:val="00F62A8B"/>
    <w:rsid w:val="00F65679"/>
    <w:rsid w:val="00F6627E"/>
    <w:rsid w:val="00F74E53"/>
    <w:rsid w:val="00F77C29"/>
    <w:rsid w:val="00F808A0"/>
    <w:rsid w:val="00F828F3"/>
    <w:rsid w:val="00F86182"/>
    <w:rsid w:val="00F90DA7"/>
    <w:rsid w:val="00F949C8"/>
    <w:rsid w:val="00F968FF"/>
    <w:rsid w:val="00F9765F"/>
    <w:rsid w:val="00FA338D"/>
    <w:rsid w:val="00FA55D0"/>
    <w:rsid w:val="00FB072F"/>
    <w:rsid w:val="00FB13D2"/>
    <w:rsid w:val="00FB4F48"/>
    <w:rsid w:val="00FB601D"/>
    <w:rsid w:val="00FC4828"/>
    <w:rsid w:val="00FD0242"/>
    <w:rsid w:val="00FD03A5"/>
    <w:rsid w:val="00FD0596"/>
    <w:rsid w:val="00FD131F"/>
    <w:rsid w:val="00FD1C00"/>
    <w:rsid w:val="00FD3E9E"/>
    <w:rsid w:val="00FD7D93"/>
    <w:rsid w:val="00FE2F06"/>
    <w:rsid w:val="00FE394B"/>
    <w:rsid w:val="00FE6210"/>
    <w:rsid w:val="00FE6697"/>
    <w:rsid w:val="00FE6C3B"/>
    <w:rsid w:val="00FF1BB3"/>
    <w:rsid w:val="00FF3641"/>
    <w:rsid w:val="0E982127"/>
    <w:rsid w:val="36525A4E"/>
    <w:rsid w:val="47D65EA2"/>
    <w:rsid w:val="47D8180B"/>
    <w:rsid w:val="6F31750B"/>
    <w:rsid w:val="7BD16CE8"/>
  </w:rsids>
  <m:mathPr>
    <m:mathFont m:val="Cambria Math"/>
    <m:brkBin m:val="before"/>
    <m:brkBinSub m:val="--"/>
    <m:smallFrac m:val="0"/>
    <m:dispDef m:val="0"/>
    <m:lMargin m:val="0"/>
    <m:rMargin m:val="0"/>
    <m:defJc m:val="centerGroup"/>
    <m:wrapRight m:val="1"/>
    <m:intLim m:val="subSup"/>
    <m:naryLim m:val="subSup"/>
  </m:mathPr>
  <w:doNotAutoCompressPictures/>
  <w:themeFontLang w:val="en-US" w:eastAsia="ja-JP" w:bidi="ar-SA"/>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Times New Roman"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0" w:semiHidden="0" w:name="heading 1"/>
    <w:lsdException w:qFormat="1" w:unhideWhenUsed="0" w:uiPriority="0" w:semiHidden="0" w:name="heading 2"/>
    <w:lsdException w:qFormat="1" w:unhideWhenUsed="0" w:uiPriority="0" w:semiHidden="0" w:name="heading 3"/>
    <w:lsdException w:qFormat="1" w:unhideWhenUsed="0" w:uiPriority="0" w:semiHidden="0" w:name="heading 4"/>
    <w:lsdException w:qFormat="1" w:unhideWhenUsed="0" w:uiPriority="0" w:semiHidden="0" w:name="heading 5"/>
    <w:lsdException w:qFormat="1" w:unhideWhenUsed="0" w:uiPriority="0" w:semiHidden="0" w:name="heading 6"/>
    <w:lsdException w:qFormat="1" w:unhideWhenUsed="0" w:uiPriority="0" w:semiHidden="0" w:name="heading 7"/>
    <w:lsdException w:qFormat="1" w:unhideWhenUsed="0" w:uiPriority="0" w:semiHidden="0" w:name="heading 8"/>
    <w:lsdException w:qFormat="1" w:unhideWhenUsed="0" w:uiPriority="0" w:semiHidden="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unhideWhenUsed="0" w:uiPriority="0" w:semiHidden="0" w:name="annotation text"/>
    <w:lsdException w:qFormat="1" w:unhideWhenUsed="0" w:uiPriority="0" w:semiHidden="0" w:name="header"/>
    <w:lsdException w:qFormat="1" w:unhideWhenUsed="0" w:uiPriority="0" w:semiHidden="0" w:name="footer"/>
    <w:lsdException w:uiPriority="0" w:name="index heading"/>
    <w:lsdException w:qFormat="1" w:unhideWhenUsed="0" w:uiPriority="0" w:semiHidden="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iPriority="0" w:name="macro"/>
    <w:lsdException w:uiPriority="0" w:name="toa heading"/>
    <w:lsdException w:uiPriority="0" w:name="List"/>
    <w:lsdException w:uiPriority="0" w:name="List Bullet"/>
    <w:lsdException w:unhideWhenUsed="0" w:uiPriority="0" w:semiHidden="0" w:name="List Number"/>
    <w:lsdException w:uiPriority="0" w:name="List 2"/>
    <w:lsdException w:uiPriority="0" w:name="List 3"/>
    <w:lsdException w:unhideWhenUsed="0" w:uiPriority="0" w:semiHidden="0" w:name="List 4"/>
    <w:lsdException w:unhideWhenUsed="0" w:uiPriority="0" w:semiHidden="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qFormat="1" w:unhideWhenUsed="0" w:uiPriority="0" w:semiHidden="0" w:name="Body Text"/>
    <w:lsdException w:qFormat="1" w:unhideWhenUsed="0" w:uiPriority="0" w:semiHidden="0" w:name="Body Text Indent"/>
    <w:lsdException w:uiPriority="0" w:name="List Continue"/>
    <w:lsdException w:uiPriority="0" w:name="List Continue 2"/>
    <w:lsdException w:uiPriority="0" w:name="List Continue 3"/>
    <w:lsdException w:uiPriority="0" w:name="List Continue 4"/>
    <w:lsdException w:uiPriority="0" w:name="List Continue 5"/>
    <w:lsdException w:uiPriority="0" w:name="Message Header"/>
    <w:lsdException w:qFormat="1" w:unhideWhenUsed="0" w:uiPriority="0" w:semiHidden="0" w:name="Subtitle"/>
    <w:lsdException w:unhideWhenUsed="0" w:uiPriority="0" w:semiHidden="0" w:name="Salutation"/>
    <w:lsdException w:unhideWhenUsed="0" w:uiPriority="0" w:semiHidden="0" w:name="Date"/>
    <w:lsdException w:unhideWhenUsed="0" w:uiPriority="0" w:semiHidden="0" w:name="Body Text First Indent"/>
    <w:lsdException w:uiPriority="0" w:name="Body Text First Indent 2"/>
    <w:lsdException w:uiPriority="0" w:name="Note Heading"/>
    <w:lsdException w:qFormat="1" w:unhideWhenUsed="0" w:uiPriority="0" w:semiHidden="0" w:name="Body Text 2"/>
    <w:lsdException w:qFormat="1" w:unhideWhenUsed="0" w:uiPriority="0" w:semiHidden="0" w:name="Body Text 3"/>
    <w:lsdException w:uiPriority="0" w:name="Body Text Indent 2"/>
    <w:lsdException w:uiPriority="0" w:name="Body Text Indent 3"/>
    <w:lsdException w:uiPriority="0" w:name="Block Text"/>
    <w:lsdException w:qFormat="1" w:unhideWhenUsed="0" w:uiPriority="99" w:semiHidden="0" w:name="Hyperlink"/>
    <w:lsdException w:qFormat="1" w:uiPriority="0" w:name="FollowedHyperlink"/>
    <w:lsdException w:qFormat="1" w:unhideWhenUsed="0" w:uiPriority="0" w:semiHidden="0" w:name="Strong"/>
    <w:lsdException w:qFormat="1" w:unhideWhenUsed="0" w:uiPriority="0" w:semiHidden="0" w:name="Emphasis"/>
    <w:lsdException w:uiPriority="0" w:name="Document Map"/>
    <w:lsdException w:unhideWhenUsed="0" w:uiPriority="0" w:semiHidden="0" w:name="Plain Text"/>
    <w:lsdException w:uiPriority="0" w:name="E-mail Signature"/>
    <w:lsdException w:qFormat="1" w:uiPriority="99"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uiPriority="99" w:name="Normal Table"/>
    <w:lsdException w:qFormat="1" w:unhideWhenUsed="0" w:uiPriority="0" w:semiHidden="0" w:name="annotation subject"/>
    <w:lsdException w:uiPriority="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unhideWhenUsed="0" w:uiPriority="0" w:semiHidden="0" w:name="Balloon Text"/>
    <w:lsdException w:qFormat="1" w:unhideWhenUsed="0" w:uiPriority="0" w:semiHidden="0" w:name="Table Grid"/>
    <w:lsdException w:uiPriority="0" w:name="Table Theme"/>
    <w:lsdException w:qFormat="1" w:unhideWhenUsed="0" w:uiPriority="1" w:semiHidden="0" w:name="No Spacing"/>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1"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rPr>
      <w:rFonts w:ascii="Times New Roman" w:hAnsi="Times New Roman" w:eastAsia="Times New Roman" w:cs="Times New Roman"/>
      <w:sz w:val="24"/>
      <w:szCs w:val="24"/>
      <w:lang w:val="en-US" w:eastAsia="en-US" w:bidi="ar-SA"/>
    </w:rPr>
  </w:style>
  <w:style w:type="paragraph" w:styleId="2">
    <w:name w:val="heading 1"/>
    <w:basedOn w:val="1"/>
    <w:next w:val="1"/>
    <w:qFormat/>
    <w:uiPriority w:val="0"/>
    <w:pPr>
      <w:keepNext/>
      <w:jc w:val="center"/>
      <w:outlineLvl w:val="0"/>
    </w:pPr>
    <w:rPr>
      <w:smallCaps/>
      <w:sz w:val="36"/>
      <w:szCs w:val="20"/>
    </w:rPr>
  </w:style>
  <w:style w:type="paragraph" w:styleId="3">
    <w:name w:val="heading 2"/>
    <w:basedOn w:val="1"/>
    <w:next w:val="1"/>
    <w:qFormat/>
    <w:uiPriority w:val="0"/>
    <w:pPr>
      <w:keepNext/>
      <w:jc w:val="center"/>
      <w:outlineLvl w:val="1"/>
    </w:pPr>
    <w:rPr>
      <w:b/>
      <w:szCs w:val="20"/>
    </w:rPr>
  </w:style>
  <w:style w:type="paragraph" w:styleId="4">
    <w:name w:val="heading 3"/>
    <w:basedOn w:val="1"/>
    <w:next w:val="1"/>
    <w:qFormat/>
    <w:uiPriority w:val="0"/>
    <w:pPr>
      <w:keepNext/>
      <w:jc w:val="both"/>
      <w:outlineLvl w:val="2"/>
    </w:pPr>
    <w:rPr>
      <w:b/>
      <w:sz w:val="22"/>
      <w:szCs w:val="20"/>
    </w:rPr>
  </w:style>
  <w:style w:type="paragraph" w:styleId="5">
    <w:name w:val="heading 4"/>
    <w:basedOn w:val="1"/>
    <w:next w:val="1"/>
    <w:qFormat/>
    <w:uiPriority w:val="0"/>
    <w:pPr>
      <w:keepNext/>
      <w:tabs>
        <w:tab w:val="right" w:pos="9360"/>
      </w:tabs>
      <w:outlineLvl w:val="3"/>
    </w:pPr>
    <w:rPr>
      <w:smallCaps/>
      <w:sz w:val="36"/>
      <w:szCs w:val="20"/>
    </w:rPr>
  </w:style>
  <w:style w:type="paragraph" w:styleId="6">
    <w:name w:val="heading 5"/>
    <w:basedOn w:val="1"/>
    <w:next w:val="1"/>
    <w:qFormat/>
    <w:uiPriority w:val="0"/>
    <w:pPr>
      <w:keepNext/>
      <w:tabs>
        <w:tab w:val="left" w:pos="360"/>
        <w:tab w:val="left" w:pos="720"/>
      </w:tabs>
      <w:jc w:val="right"/>
      <w:outlineLvl w:val="4"/>
    </w:pPr>
    <w:rPr>
      <w:i/>
      <w:sz w:val="22"/>
      <w:szCs w:val="20"/>
    </w:rPr>
  </w:style>
  <w:style w:type="paragraph" w:styleId="7">
    <w:name w:val="heading 6"/>
    <w:basedOn w:val="1"/>
    <w:next w:val="1"/>
    <w:qFormat/>
    <w:uiPriority w:val="0"/>
    <w:pPr>
      <w:keepNext/>
      <w:tabs>
        <w:tab w:val="left" w:pos="360"/>
        <w:tab w:val="left" w:pos="720"/>
      </w:tabs>
      <w:jc w:val="right"/>
      <w:outlineLvl w:val="5"/>
    </w:pPr>
    <w:rPr>
      <w:b/>
      <w:smallCaps/>
      <w:sz w:val="22"/>
      <w:szCs w:val="20"/>
    </w:rPr>
  </w:style>
  <w:style w:type="paragraph" w:styleId="8">
    <w:name w:val="heading 7"/>
    <w:basedOn w:val="1"/>
    <w:next w:val="1"/>
    <w:qFormat/>
    <w:uiPriority w:val="0"/>
    <w:pPr>
      <w:keepNext/>
      <w:jc w:val="center"/>
      <w:outlineLvl w:val="6"/>
    </w:pPr>
    <w:rPr>
      <w:b/>
      <w:sz w:val="29"/>
      <w:szCs w:val="20"/>
    </w:rPr>
  </w:style>
  <w:style w:type="paragraph" w:styleId="9">
    <w:name w:val="heading 8"/>
    <w:basedOn w:val="1"/>
    <w:next w:val="1"/>
    <w:qFormat/>
    <w:uiPriority w:val="0"/>
    <w:pPr>
      <w:keepNext/>
      <w:spacing w:before="120"/>
      <w:jc w:val="center"/>
      <w:outlineLvl w:val="7"/>
    </w:pPr>
    <w:rPr>
      <w:b/>
      <w:sz w:val="26"/>
      <w:szCs w:val="20"/>
    </w:rPr>
  </w:style>
  <w:style w:type="paragraph" w:styleId="10">
    <w:name w:val="heading 9"/>
    <w:basedOn w:val="1"/>
    <w:next w:val="1"/>
    <w:qFormat/>
    <w:uiPriority w:val="0"/>
    <w:pPr>
      <w:keepNext/>
      <w:tabs>
        <w:tab w:val="left" w:pos="360"/>
        <w:tab w:val="left" w:pos="720"/>
      </w:tabs>
      <w:jc w:val="right"/>
      <w:outlineLvl w:val="8"/>
    </w:pPr>
    <w:rPr>
      <w:i/>
      <w:sz w:val="23"/>
      <w:szCs w:val="20"/>
    </w:rPr>
  </w:style>
  <w:style w:type="character" w:default="1" w:styleId="11">
    <w:name w:val="Default Paragraph Font"/>
    <w:semiHidden/>
    <w:unhideWhenUsed/>
    <w:uiPriority w:val="1"/>
  </w:style>
  <w:style w:type="table" w:default="1" w:styleId="12">
    <w:name w:val="Normal Table"/>
    <w:semiHidden/>
    <w:unhideWhenUsed/>
    <w:uiPriority w:val="99"/>
    <w:tblPr>
      <w:tblCellMar>
        <w:top w:w="0" w:type="dxa"/>
        <w:left w:w="108" w:type="dxa"/>
        <w:bottom w:w="0" w:type="dxa"/>
        <w:right w:w="108" w:type="dxa"/>
      </w:tblCellMar>
    </w:tblPr>
  </w:style>
  <w:style w:type="paragraph" w:styleId="13">
    <w:name w:val="Balloon Text"/>
    <w:basedOn w:val="1"/>
    <w:link w:val="37"/>
    <w:uiPriority w:val="0"/>
    <w:rPr>
      <w:rFonts w:ascii="Tahoma" w:hAnsi="Tahoma" w:cs="Tahoma"/>
      <w:sz w:val="16"/>
      <w:szCs w:val="16"/>
    </w:rPr>
  </w:style>
  <w:style w:type="paragraph" w:styleId="14">
    <w:name w:val="Body Text"/>
    <w:basedOn w:val="1"/>
    <w:qFormat/>
    <w:uiPriority w:val="0"/>
    <w:rPr>
      <w:sz w:val="23"/>
      <w:szCs w:val="20"/>
    </w:rPr>
  </w:style>
  <w:style w:type="paragraph" w:styleId="15">
    <w:name w:val="Body Text 2"/>
    <w:basedOn w:val="1"/>
    <w:qFormat/>
    <w:uiPriority w:val="0"/>
    <w:pPr>
      <w:jc w:val="both"/>
    </w:pPr>
    <w:rPr>
      <w:sz w:val="23"/>
      <w:szCs w:val="20"/>
    </w:rPr>
  </w:style>
  <w:style w:type="paragraph" w:styleId="16">
    <w:name w:val="Body Text 3"/>
    <w:basedOn w:val="1"/>
    <w:qFormat/>
    <w:uiPriority w:val="0"/>
    <w:pPr>
      <w:tabs>
        <w:tab w:val="left" w:pos="360"/>
        <w:tab w:val="left" w:pos="720"/>
        <w:tab w:val="left" w:pos="1080"/>
      </w:tabs>
      <w:spacing w:before="80" w:after="80"/>
    </w:pPr>
    <w:rPr>
      <w:i/>
      <w:sz w:val="22"/>
      <w:szCs w:val="20"/>
    </w:rPr>
  </w:style>
  <w:style w:type="paragraph" w:styleId="17">
    <w:name w:val="Body Text Indent"/>
    <w:basedOn w:val="1"/>
    <w:qFormat/>
    <w:uiPriority w:val="0"/>
    <w:pPr>
      <w:tabs>
        <w:tab w:val="left" w:pos="360"/>
        <w:tab w:val="left" w:pos="720"/>
        <w:tab w:val="left" w:pos="1080"/>
      </w:tabs>
      <w:ind w:left="360"/>
    </w:pPr>
    <w:rPr>
      <w:sz w:val="22"/>
      <w:szCs w:val="20"/>
    </w:rPr>
  </w:style>
  <w:style w:type="paragraph" w:styleId="18">
    <w:name w:val="caption"/>
    <w:basedOn w:val="1"/>
    <w:next w:val="1"/>
    <w:qFormat/>
    <w:uiPriority w:val="0"/>
    <w:pPr>
      <w:tabs>
        <w:tab w:val="left" w:pos="360"/>
        <w:tab w:val="left" w:pos="720"/>
      </w:tabs>
    </w:pPr>
    <w:rPr>
      <w:b/>
      <w:smallCaps/>
      <w:sz w:val="22"/>
      <w:szCs w:val="20"/>
    </w:rPr>
  </w:style>
  <w:style w:type="character" w:styleId="19">
    <w:name w:val="annotation reference"/>
    <w:qFormat/>
    <w:uiPriority w:val="0"/>
    <w:rPr>
      <w:sz w:val="16"/>
      <w:szCs w:val="16"/>
    </w:rPr>
  </w:style>
  <w:style w:type="paragraph" w:styleId="20">
    <w:name w:val="annotation text"/>
    <w:basedOn w:val="1"/>
    <w:link w:val="35"/>
    <w:uiPriority w:val="0"/>
    <w:rPr>
      <w:sz w:val="20"/>
      <w:szCs w:val="20"/>
    </w:rPr>
  </w:style>
  <w:style w:type="paragraph" w:styleId="21">
    <w:name w:val="annotation subject"/>
    <w:basedOn w:val="20"/>
    <w:next w:val="20"/>
    <w:link w:val="36"/>
    <w:qFormat/>
    <w:uiPriority w:val="0"/>
    <w:rPr>
      <w:b/>
      <w:bCs/>
    </w:rPr>
  </w:style>
  <w:style w:type="character" w:styleId="22">
    <w:name w:val="FollowedHyperlink"/>
    <w:basedOn w:val="11"/>
    <w:semiHidden/>
    <w:unhideWhenUsed/>
    <w:qFormat/>
    <w:uiPriority w:val="0"/>
    <w:rPr>
      <w:color w:val="954F72" w:themeColor="followedHyperlink"/>
      <w:u w:val="single"/>
      <w14:textFill>
        <w14:solidFill>
          <w14:schemeClr w14:val="folHlink"/>
        </w14:solidFill>
      </w14:textFill>
    </w:rPr>
  </w:style>
  <w:style w:type="paragraph" w:styleId="23">
    <w:name w:val="footer"/>
    <w:basedOn w:val="1"/>
    <w:link w:val="34"/>
    <w:qFormat/>
    <w:uiPriority w:val="0"/>
    <w:pPr>
      <w:tabs>
        <w:tab w:val="center" w:pos="4320"/>
        <w:tab w:val="right" w:pos="8640"/>
      </w:tabs>
    </w:pPr>
    <w:rPr>
      <w:szCs w:val="20"/>
    </w:rPr>
  </w:style>
  <w:style w:type="paragraph" w:styleId="24">
    <w:name w:val="header"/>
    <w:basedOn w:val="1"/>
    <w:qFormat/>
    <w:uiPriority w:val="0"/>
    <w:pPr>
      <w:tabs>
        <w:tab w:val="center" w:pos="4320"/>
        <w:tab w:val="right" w:pos="8640"/>
      </w:tabs>
    </w:pPr>
    <w:rPr>
      <w:szCs w:val="20"/>
    </w:rPr>
  </w:style>
  <w:style w:type="character" w:styleId="25">
    <w:name w:val="Hyperlink"/>
    <w:qFormat/>
    <w:uiPriority w:val="99"/>
    <w:rPr>
      <w:rFonts w:hint="default" w:ascii="Arial" w:hAnsi="Arial"/>
      <w:color w:val="0066CC"/>
      <w:sz w:val="18"/>
      <w:u w:val="single"/>
    </w:rPr>
  </w:style>
  <w:style w:type="paragraph" w:styleId="26">
    <w:name w:val="Normal (Web)"/>
    <w:basedOn w:val="1"/>
    <w:semiHidden/>
    <w:unhideWhenUsed/>
    <w:qFormat/>
    <w:uiPriority w:val="99"/>
    <w:pPr>
      <w:spacing w:before="100" w:beforeAutospacing="1" w:after="100" w:afterAutospacing="1"/>
    </w:pPr>
  </w:style>
  <w:style w:type="paragraph" w:styleId="27">
    <w:name w:val="Plain Text"/>
    <w:basedOn w:val="1"/>
    <w:uiPriority w:val="0"/>
    <w:rPr>
      <w:rFonts w:ascii="Courier" w:hAnsi="Courier" w:eastAsia="Times"/>
      <w:szCs w:val="20"/>
    </w:rPr>
  </w:style>
  <w:style w:type="paragraph" w:styleId="28">
    <w:name w:val="Subtitle"/>
    <w:basedOn w:val="1"/>
    <w:qFormat/>
    <w:uiPriority w:val="0"/>
    <w:pPr>
      <w:tabs>
        <w:tab w:val="left" w:pos="720"/>
      </w:tabs>
      <w:spacing w:before="120" w:after="80"/>
      <w:jc w:val="center"/>
    </w:pPr>
    <w:rPr>
      <w:sz w:val="32"/>
      <w:szCs w:val="20"/>
    </w:rPr>
  </w:style>
  <w:style w:type="table" w:styleId="29">
    <w:name w:val="Table Grid"/>
    <w:basedOn w:val="12"/>
    <w:qFormat/>
    <w:uiPriority w:val="0"/>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30">
    <w:name w:val="Title"/>
    <w:basedOn w:val="1"/>
    <w:qFormat/>
    <w:uiPriority w:val="0"/>
    <w:pPr>
      <w:jc w:val="center"/>
    </w:pPr>
    <w:rPr>
      <w:rFonts w:ascii="Arial" w:hAnsi="Arial"/>
      <w:b/>
      <w:smallCaps/>
      <w:sz w:val="28"/>
      <w:szCs w:val="20"/>
    </w:rPr>
  </w:style>
  <w:style w:type="character" w:customStyle="1" w:styleId="31">
    <w:name w:val="hit1"/>
    <w:uiPriority w:val="0"/>
    <w:rPr>
      <w:b/>
    </w:rPr>
  </w:style>
  <w:style w:type="character" w:customStyle="1" w:styleId="32">
    <w:name w:val="body1"/>
    <w:qFormat/>
    <w:uiPriority w:val="0"/>
    <w:rPr>
      <w:rFonts w:hint="default" w:ascii="Helvetica" w:hAnsi="Helvetica"/>
      <w:color w:val="000000"/>
      <w:sz w:val="17"/>
    </w:rPr>
  </w:style>
  <w:style w:type="character" w:customStyle="1" w:styleId="33">
    <w:name w:val="d1"/>
    <w:qFormat/>
    <w:uiPriority w:val="0"/>
    <w:rPr>
      <w:sz w:val="18"/>
    </w:rPr>
  </w:style>
  <w:style w:type="character" w:customStyle="1" w:styleId="34">
    <w:name w:val="Footer Char"/>
    <w:link w:val="23"/>
    <w:qFormat/>
    <w:uiPriority w:val="0"/>
    <w:rPr>
      <w:sz w:val="24"/>
    </w:rPr>
  </w:style>
  <w:style w:type="character" w:customStyle="1" w:styleId="35">
    <w:name w:val="Comment Text Char"/>
    <w:basedOn w:val="11"/>
    <w:link w:val="20"/>
    <w:qFormat/>
    <w:uiPriority w:val="0"/>
  </w:style>
  <w:style w:type="character" w:customStyle="1" w:styleId="36">
    <w:name w:val="Comment Subject Char"/>
    <w:link w:val="21"/>
    <w:qFormat/>
    <w:uiPriority w:val="0"/>
    <w:rPr>
      <w:b/>
      <w:bCs/>
    </w:rPr>
  </w:style>
  <w:style w:type="character" w:customStyle="1" w:styleId="37">
    <w:name w:val="Balloon Text Char"/>
    <w:link w:val="13"/>
    <w:qFormat/>
    <w:uiPriority w:val="0"/>
    <w:rPr>
      <w:rFonts w:ascii="Tahoma" w:hAnsi="Tahoma" w:cs="Tahoma"/>
      <w:sz w:val="16"/>
      <w:szCs w:val="16"/>
    </w:rPr>
  </w:style>
  <w:style w:type="paragraph" w:styleId="38">
    <w:name w:val="List Paragraph"/>
    <w:basedOn w:val="1"/>
    <w:qFormat/>
    <w:uiPriority w:val="1"/>
    <w:pPr>
      <w:ind w:left="720"/>
      <w:contextualSpacing/>
    </w:pPr>
    <w:rPr>
      <w:szCs w:val="20"/>
    </w:rPr>
  </w:style>
  <w:style w:type="paragraph" w:customStyle="1" w:styleId="39">
    <w:name w:val="Revision1"/>
    <w:hidden/>
    <w:semiHidden/>
    <w:uiPriority w:val="71"/>
    <w:rPr>
      <w:rFonts w:ascii="Times New Roman" w:hAnsi="Times New Roman" w:eastAsia="Times New Roman" w:cs="Times New Roman"/>
      <w:sz w:val="24"/>
      <w:lang w:val="en-US" w:eastAsia="en-US" w:bidi="ar-SA"/>
    </w:rPr>
  </w:style>
  <w:style w:type="character" w:customStyle="1" w:styleId="40">
    <w:name w:val="Unresolved Mention1"/>
    <w:basedOn w:val="11"/>
    <w:semiHidden/>
    <w:unhideWhenUsed/>
    <w:uiPriority w:val="99"/>
    <w:rPr>
      <w:color w:val="605E5C"/>
      <w:shd w:val="clear" w:color="auto" w:fill="E1DFDD"/>
    </w:rPr>
  </w:style>
  <w:style w:type="character" w:customStyle="1" w:styleId="41">
    <w:name w:val="Unresolved Mention2"/>
    <w:basedOn w:val="11"/>
    <w:qFormat/>
    <w:uiPriority w:val="0"/>
    <w:rPr>
      <w:color w:val="605E5C"/>
      <w:shd w:val="clear" w:color="auto" w:fill="E1DFDD"/>
    </w:rPr>
  </w:style>
  <w:style w:type="paragraph" w:styleId="42">
    <w:name w:val="No Spacing"/>
    <w:qFormat/>
    <w:uiPriority w:val="1"/>
    <w:rPr>
      <w:rFonts w:asciiTheme="minorHAnsi" w:hAnsiTheme="minorHAnsi" w:eastAsiaTheme="minorHAnsi" w:cstheme="minorBidi"/>
      <w:sz w:val="22"/>
      <w:szCs w:val="22"/>
      <w:lang w:val="en-US" w:eastAsia="en-US" w:bidi="ar-SA"/>
    </w:rPr>
  </w:style>
  <w:style w:type="character" w:customStyle="1" w:styleId="43">
    <w:name w:val="Unresolved Mention"/>
    <w:basedOn w:val="11"/>
    <w:semiHidden/>
    <w:unhideWhenUsed/>
    <w:uiPriority w:val="99"/>
    <w:rPr>
      <w:color w:val="605E5C"/>
      <w:shd w:val="clear" w:color="auto" w:fill="E1DFDD"/>
    </w:rPr>
  </w:style>
</w:styles>
</file>

<file path=word/_rels/document.xml.rels><?xml version="1.0" encoding="UTF-8" standalone="yes"?>
<Relationships xmlns="http://schemas.openxmlformats.org/package/2006/relationships"><Relationship Id="rId9" Type="http://schemas.openxmlformats.org/officeDocument/2006/relationships/fontTable" Target="fontTable.xml"/><Relationship Id="rId8" Type="http://schemas.openxmlformats.org/officeDocument/2006/relationships/numbering" Target="numbering.xml"/><Relationship Id="rId7" Type="http://schemas.openxmlformats.org/officeDocument/2006/relationships/theme" Target="theme/theme1.xml"/><Relationship Id="rId6" Type="http://schemas.openxmlformats.org/officeDocument/2006/relationships/footer" Target="footer2.xml"/><Relationship Id="rId5" Type="http://schemas.openxmlformats.org/officeDocument/2006/relationships/footer" Target="footer1.xml"/><Relationship Id="rId4" Type="http://schemas.openxmlformats.org/officeDocument/2006/relationships/header" Target="header2.xml"/><Relationship Id="rId3"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Calibri-Cambria">
      <a:majorFont>
        <a:latin typeface="Calibri"/>
        <a:ea typeface=""/>
        <a:cs typeface=""/>
        <a:font script="Jpan" typeface="HGｺﾞｼｯｸM"/>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ambria"/>
        <a:ea typeface=""/>
        <a:cs typeface=""/>
        <a:font script="Jpan" typeface="HG明朝B"/>
        <a:font script="Hang" typeface="맑은 고딕"/>
        <a:font script="Hans" typeface="黑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1</Pages>
  <Words>536</Words>
  <Characters>3060</Characters>
  <Lines>25</Lines>
  <Paragraphs>7</Paragraphs>
  <TotalTime>21</TotalTime>
  <ScaleCrop>false</ScaleCrop>
  <LinksUpToDate>false</LinksUpToDate>
  <CharactersWithSpaces>3589</CharactersWithSpaces>
  <Application>WPS Office_12.2.0.1321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09-14T06:07:00Z</dcterms:created>
  <dcterms:modified xsi:type="dcterms:W3CDTF">2023-10-03T06:22:52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tv">
    <vt:lpwstr>prcv7ma-v1</vt:lpwstr>
  </property>
  <property fmtid="{D5CDD505-2E9C-101B-9397-08002B2CF9AE}" pid="3" name="KSOProductBuildVer">
    <vt:lpwstr>1033-12.2.0.13215</vt:lpwstr>
  </property>
  <property fmtid="{D5CDD505-2E9C-101B-9397-08002B2CF9AE}" pid="4" name="ICV">
    <vt:lpwstr>02085B038E254A199E3E2674D80E90DE_13</vt:lpwstr>
  </property>
</Properties>
</file>